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44746" w14:textId="2FFFD8F5" w:rsidR="00822B2D" w:rsidRPr="00B325CB" w:rsidRDefault="00D57ADD" w:rsidP="008C40EB">
      <w:pPr>
        <w:jc w:val="center"/>
        <w:rPr>
          <w:b/>
          <w:noProof/>
          <w:sz w:val="24"/>
          <w:szCs w:val="20"/>
          <w:lang w:eastAsia="en-CA"/>
        </w:rPr>
      </w:pPr>
      <w:r>
        <w:rPr>
          <w:b/>
          <w:noProof/>
          <w:sz w:val="24"/>
          <w:szCs w:val="20"/>
          <w:lang w:eastAsia="en-CA"/>
        </w:rPr>
        <w:t>Job</w:t>
      </w:r>
      <w:r w:rsidR="0074668A" w:rsidRPr="00B325CB">
        <w:rPr>
          <w:b/>
          <w:noProof/>
          <w:sz w:val="24"/>
          <w:szCs w:val="20"/>
          <w:lang w:eastAsia="en-CA"/>
        </w:rPr>
        <w:t xml:space="preserve"> Description</w:t>
      </w:r>
    </w:p>
    <w:p w14:paraId="1B3B0C69" w14:textId="77777777" w:rsidR="002573D5" w:rsidRPr="00C34825" w:rsidRDefault="002573D5" w:rsidP="00C34825">
      <w:pPr>
        <w:spacing w:after="0" w:line="240" w:lineRule="auto"/>
        <w:rPr>
          <w:b/>
          <w:noProof/>
          <w:sz w:val="20"/>
          <w:szCs w:val="20"/>
          <w:lang w:eastAsia="en-CA"/>
        </w:rPr>
      </w:pPr>
    </w:p>
    <w:p w14:paraId="03FB7F78" w14:textId="41F5C57C" w:rsidR="003B435B" w:rsidRPr="00E600A8" w:rsidRDefault="00685676" w:rsidP="00D57ADD">
      <w:pPr>
        <w:ind w:hanging="360"/>
        <w:jc w:val="both"/>
        <w:rPr>
          <w:noProof/>
          <w:sz w:val="20"/>
          <w:szCs w:val="20"/>
          <w:lang w:eastAsia="en-CA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POSITION TITLE</w:t>
      </w:r>
      <w:r w:rsidR="00967B07">
        <w:rPr>
          <w:b/>
          <w:noProof/>
          <w:sz w:val="20"/>
          <w:szCs w:val="20"/>
          <w:lang w:eastAsia="en-CA"/>
        </w:rPr>
        <w:tab/>
      </w:r>
      <w:r w:rsidR="00940FF6" w:rsidRPr="00EB5AE7">
        <w:rPr>
          <w:b/>
          <w:noProof/>
          <w:sz w:val="20"/>
          <w:szCs w:val="20"/>
          <w:lang w:eastAsia="en-CA"/>
        </w:rPr>
        <w:t>Communications</w:t>
      </w:r>
      <w:r w:rsidR="00ED4753" w:rsidRPr="00EB5AE7">
        <w:rPr>
          <w:b/>
          <w:noProof/>
          <w:sz w:val="20"/>
          <w:szCs w:val="20"/>
          <w:lang w:eastAsia="en-CA"/>
        </w:rPr>
        <w:t xml:space="preserve"> Lead</w:t>
      </w:r>
    </w:p>
    <w:p w14:paraId="00E30A09" w14:textId="374200E0" w:rsidR="008C40EB" w:rsidRPr="00E600A8" w:rsidRDefault="00B325CB" w:rsidP="00D57ADD">
      <w:pPr>
        <w:ind w:left="1440" w:firstLine="720"/>
        <w:jc w:val="both"/>
      </w:pPr>
      <w:r w:rsidRPr="00E600A8">
        <w:rPr>
          <w:noProof/>
          <w:sz w:val="20"/>
          <w:szCs w:val="20"/>
          <w:lang w:eastAsia="en-CA"/>
        </w:rPr>
        <w:t xml:space="preserve">TeachBeyond </w:t>
      </w:r>
      <w:r w:rsidR="00ED4753">
        <w:rPr>
          <w:noProof/>
          <w:sz w:val="20"/>
          <w:szCs w:val="20"/>
          <w:lang w:eastAsia="en-CA"/>
        </w:rPr>
        <w:t>UK</w:t>
      </w:r>
      <w:r w:rsidR="00EB5AE7">
        <w:rPr>
          <w:noProof/>
          <w:sz w:val="20"/>
          <w:szCs w:val="20"/>
          <w:lang w:eastAsia="en-CA"/>
        </w:rPr>
        <w:t>&amp;IRL</w:t>
      </w:r>
    </w:p>
    <w:p w14:paraId="3D2119C8" w14:textId="2F61EBA8" w:rsidR="008C40EB" w:rsidRPr="00E600A8" w:rsidRDefault="00C40C0E" w:rsidP="00D57ADD">
      <w:pPr>
        <w:ind w:hanging="360"/>
        <w:jc w:val="both"/>
      </w:pPr>
      <w:r w:rsidRPr="00BD4EF9">
        <w:rPr>
          <w:b/>
          <w:noProof/>
          <w:color w:val="0070C0"/>
          <w:sz w:val="20"/>
          <w:szCs w:val="20"/>
          <w:lang w:eastAsia="en-CA"/>
        </w:rPr>
        <w:t>EFFECTIVE DATE</w:t>
      </w:r>
      <w:r w:rsidR="00967B07" w:rsidRPr="00E600A8">
        <w:rPr>
          <w:b/>
          <w:noProof/>
          <w:sz w:val="20"/>
          <w:szCs w:val="20"/>
          <w:lang w:eastAsia="en-CA"/>
        </w:rPr>
        <w:tab/>
      </w:r>
      <w:r w:rsidR="00ED4753">
        <w:rPr>
          <w:noProof/>
          <w:sz w:val="20"/>
          <w:szCs w:val="20"/>
          <w:lang w:eastAsia="en-CA"/>
        </w:rPr>
        <w:t>June 202</w:t>
      </w:r>
      <w:r w:rsidR="00B643D0">
        <w:rPr>
          <w:noProof/>
          <w:sz w:val="20"/>
          <w:szCs w:val="20"/>
          <w:lang w:eastAsia="en-CA"/>
        </w:rPr>
        <w:t>6</w:t>
      </w:r>
    </w:p>
    <w:p w14:paraId="1FE7E324" w14:textId="59852473" w:rsidR="00C40C0E" w:rsidRPr="00FC2F91" w:rsidRDefault="00C40C0E" w:rsidP="00FC2F91">
      <w:pPr>
        <w:ind w:left="2160" w:hanging="2520"/>
        <w:jc w:val="both"/>
        <w:rPr>
          <w:rFonts w:cstheme="minorHAnsi"/>
          <w:color w:val="000000"/>
          <w:sz w:val="20"/>
          <w:szCs w:val="20"/>
          <w:highlight w:val="yellow"/>
          <w:shd w:val="clear" w:color="auto" w:fill="FFFFFF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POSITION SUMMARY</w:t>
      </w:r>
      <w:r>
        <w:rPr>
          <w:b/>
          <w:noProof/>
          <w:sz w:val="20"/>
          <w:szCs w:val="20"/>
          <w:lang w:eastAsia="en-CA"/>
        </w:rPr>
        <w:tab/>
      </w:r>
      <w:r w:rsidR="00FC2F91" w:rsidRPr="00FC2F91">
        <w:rPr>
          <w:sz w:val="20"/>
          <w:szCs w:val="20"/>
        </w:rPr>
        <w:t xml:space="preserve">To </w:t>
      </w:r>
      <w:r w:rsidR="00ED4753">
        <w:rPr>
          <w:sz w:val="20"/>
          <w:szCs w:val="20"/>
        </w:rPr>
        <w:t xml:space="preserve">lead and </w:t>
      </w:r>
      <w:r w:rsidR="00FC2F91" w:rsidRPr="00FC2F91">
        <w:rPr>
          <w:sz w:val="20"/>
          <w:szCs w:val="20"/>
        </w:rPr>
        <w:t>overse</w:t>
      </w:r>
      <w:r w:rsidR="00ED4753">
        <w:rPr>
          <w:sz w:val="20"/>
          <w:szCs w:val="20"/>
        </w:rPr>
        <w:t>e</w:t>
      </w:r>
      <w:r w:rsidR="00FC2F91" w:rsidRPr="00FC2F91">
        <w:rPr>
          <w:sz w:val="20"/>
          <w:szCs w:val="20"/>
        </w:rPr>
        <w:t xml:space="preserve"> the development of </w:t>
      </w:r>
      <w:r w:rsidR="00ED4753">
        <w:rPr>
          <w:sz w:val="20"/>
          <w:szCs w:val="20"/>
        </w:rPr>
        <w:t>media and communications</w:t>
      </w:r>
      <w:r w:rsidR="00FC2F91" w:rsidRPr="00FC2F91">
        <w:rPr>
          <w:sz w:val="20"/>
          <w:szCs w:val="20"/>
        </w:rPr>
        <w:t xml:space="preserve"> products and materials to effectively achieve the </w:t>
      </w:r>
      <w:r w:rsidR="0098270B">
        <w:rPr>
          <w:sz w:val="20"/>
          <w:szCs w:val="20"/>
        </w:rPr>
        <w:t xml:space="preserve">Christian </w:t>
      </w:r>
      <w:r w:rsidR="00FC2F91" w:rsidRPr="00FC2F91">
        <w:rPr>
          <w:sz w:val="20"/>
          <w:szCs w:val="20"/>
        </w:rPr>
        <w:t xml:space="preserve">mission, vision and strategic goals of </w:t>
      </w:r>
      <w:r w:rsidR="00ED4753">
        <w:rPr>
          <w:sz w:val="20"/>
          <w:szCs w:val="20"/>
        </w:rPr>
        <w:t>TeachBeyond UK</w:t>
      </w:r>
      <w:r w:rsidR="00B643D0">
        <w:rPr>
          <w:sz w:val="20"/>
          <w:szCs w:val="20"/>
        </w:rPr>
        <w:t xml:space="preserve"> &amp; Ireland</w:t>
      </w:r>
      <w:r w:rsidR="00ED4753">
        <w:rPr>
          <w:sz w:val="20"/>
          <w:szCs w:val="20"/>
        </w:rPr>
        <w:t>.</w:t>
      </w:r>
    </w:p>
    <w:p w14:paraId="43AD553E" w14:textId="0B3E4013" w:rsidR="00F41469" w:rsidRPr="001A0D83" w:rsidRDefault="001E5D92" w:rsidP="001A0D83">
      <w:pPr>
        <w:ind w:left="1440" w:hanging="1800"/>
        <w:jc w:val="both"/>
        <w:rPr>
          <w:b/>
          <w:noProof/>
          <w:color w:val="0070C0"/>
          <w:sz w:val="20"/>
          <w:szCs w:val="20"/>
          <w:lang w:eastAsia="en-CA"/>
        </w:rPr>
      </w:pPr>
      <w:r>
        <w:rPr>
          <w:b/>
          <w:noProof/>
          <w:color w:val="0070C0"/>
          <w:sz w:val="20"/>
          <w:szCs w:val="20"/>
          <w:lang w:eastAsia="en-CA"/>
        </w:rPr>
        <w:t>PAY GRADE</w:t>
      </w:r>
      <w:r w:rsidR="00F41469">
        <w:rPr>
          <w:b/>
          <w:noProof/>
          <w:color w:val="0070C0"/>
          <w:sz w:val="20"/>
          <w:szCs w:val="20"/>
          <w:lang w:eastAsia="en-CA"/>
        </w:rPr>
        <w:t xml:space="preserve"> AND FUNDING</w:t>
      </w:r>
    </w:p>
    <w:p w14:paraId="4891A679" w14:textId="387F6B04" w:rsidR="00F923EE" w:rsidRPr="005F386A" w:rsidRDefault="00F41469" w:rsidP="005F386A">
      <w:pPr>
        <w:ind w:left="1440" w:firstLine="720"/>
        <w:jc w:val="both"/>
        <w:rPr>
          <w:noProof/>
          <w:sz w:val="20"/>
          <w:szCs w:val="20"/>
          <w:lang w:eastAsia="en-CA"/>
        </w:rPr>
      </w:pPr>
      <w:r w:rsidRPr="001A0D83">
        <w:rPr>
          <w:noProof/>
          <w:sz w:val="20"/>
          <w:szCs w:val="20"/>
          <w:lang w:eastAsia="en-CA"/>
        </w:rPr>
        <w:t>Donor or self supported</w:t>
      </w:r>
    </w:p>
    <w:p w14:paraId="71F93377" w14:textId="476353C6" w:rsidR="002B13F0" w:rsidRPr="00BD4EF9" w:rsidRDefault="00F71AD5" w:rsidP="00D57ADD">
      <w:pPr>
        <w:ind w:left="1440" w:hanging="1800"/>
        <w:jc w:val="both"/>
        <w:rPr>
          <w:b/>
          <w:noProof/>
          <w:color w:val="0070C0"/>
          <w:sz w:val="20"/>
          <w:szCs w:val="20"/>
          <w:lang w:eastAsia="en-CA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REPORTING RELATIONSHIPS</w:t>
      </w:r>
    </w:p>
    <w:p w14:paraId="0374474A" w14:textId="08C48163" w:rsidR="006A3144" w:rsidRPr="0095509C" w:rsidRDefault="006A3144" w:rsidP="00D57ADD">
      <w:pPr>
        <w:spacing w:line="264" w:lineRule="auto"/>
        <w:ind w:left="2155" w:hanging="1588"/>
        <w:rPr>
          <w:i/>
          <w:sz w:val="20"/>
          <w:szCs w:val="20"/>
        </w:rPr>
      </w:pPr>
      <w:r w:rsidRPr="00E600A8">
        <w:rPr>
          <w:b/>
          <w:sz w:val="20"/>
          <w:szCs w:val="20"/>
        </w:rPr>
        <w:t>Reports to:</w:t>
      </w:r>
      <w:r w:rsidRPr="00E600A8">
        <w:rPr>
          <w:sz w:val="20"/>
          <w:szCs w:val="20"/>
        </w:rPr>
        <w:tab/>
      </w:r>
      <w:r w:rsidR="00ED4753">
        <w:rPr>
          <w:iCs/>
          <w:sz w:val="20"/>
          <w:szCs w:val="20"/>
        </w:rPr>
        <w:t>National Director</w:t>
      </w:r>
      <w:r w:rsidR="004B0991" w:rsidRPr="005314DB">
        <w:rPr>
          <w:iCs/>
          <w:sz w:val="20"/>
          <w:szCs w:val="20"/>
        </w:rPr>
        <w:t xml:space="preserve"> </w:t>
      </w:r>
      <w:r w:rsidR="00D20152" w:rsidRPr="005314DB">
        <w:rPr>
          <w:iCs/>
          <w:sz w:val="20"/>
          <w:szCs w:val="20"/>
        </w:rPr>
        <w:t xml:space="preserve">| </w:t>
      </w:r>
      <w:r w:rsidR="0095509C" w:rsidRPr="005314DB">
        <w:rPr>
          <w:iCs/>
          <w:sz w:val="20"/>
          <w:szCs w:val="20"/>
        </w:rPr>
        <w:t xml:space="preserve">TeachBeyond </w:t>
      </w:r>
      <w:r w:rsidR="00ED4753">
        <w:rPr>
          <w:iCs/>
          <w:sz w:val="20"/>
          <w:szCs w:val="20"/>
        </w:rPr>
        <w:t>UK</w:t>
      </w:r>
      <w:r w:rsidR="00B643D0">
        <w:rPr>
          <w:iCs/>
          <w:sz w:val="20"/>
          <w:szCs w:val="20"/>
        </w:rPr>
        <w:t xml:space="preserve"> &amp; IRL</w:t>
      </w:r>
    </w:p>
    <w:p w14:paraId="0374474B" w14:textId="3C7E6C1D" w:rsidR="006A3144" w:rsidRPr="00C34825" w:rsidRDefault="00B325CB" w:rsidP="00D57ADD">
      <w:pPr>
        <w:spacing w:line="264" w:lineRule="auto"/>
        <w:ind w:left="2155" w:hanging="1588"/>
        <w:rPr>
          <w:sz w:val="20"/>
          <w:szCs w:val="20"/>
        </w:rPr>
      </w:pPr>
      <w:r>
        <w:rPr>
          <w:b/>
          <w:sz w:val="20"/>
          <w:szCs w:val="20"/>
        </w:rPr>
        <w:t>Supervises</w:t>
      </w:r>
      <w:r w:rsidR="006A3144" w:rsidRPr="00C34825">
        <w:rPr>
          <w:b/>
          <w:sz w:val="20"/>
          <w:szCs w:val="20"/>
        </w:rPr>
        <w:t>:</w:t>
      </w:r>
      <w:r w:rsidR="00967B07" w:rsidRPr="00B325CB">
        <w:rPr>
          <w:b/>
          <w:sz w:val="20"/>
          <w:szCs w:val="20"/>
        </w:rPr>
        <w:tab/>
      </w:r>
      <w:r w:rsidR="00B643D0" w:rsidRPr="00B643D0">
        <w:rPr>
          <w:bCs/>
          <w:sz w:val="20"/>
          <w:szCs w:val="20"/>
        </w:rPr>
        <w:t>Social Media Creator</w:t>
      </w:r>
    </w:p>
    <w:p w14:paraId="3122A374" w14:textId="0F09264A" w:rsidR="00B271E3" w:rsidRPr="005314DB" w:rsidRDefault="002B13F0" w:rsidP="00B271E3">
      <w:pPr>
        <w:spacing w:line="264" w:lineRule="auto"/>
        <w:ind w:left="2155" w:hanging="1588"/>
        <w:rPr>
          <w:b/>
          <w:noProof/>
          <w:color w:val="0070C0"/>
          <w:sz w:val="20"/>
          <w:szCs w:val="20"/>
          <w:lang w:eastAsia="en-CA"/>
        </w:rPr>
      </w:pPr>
      <w:r w:rsidRPr="00C34825">
        <w:rPr>
          <w:b/>
          <w:sz w:val="20"/>
          <w:szCs w:val="20"/>
        </w:rPr>
        <w:t>Relates to:</w:t>
      </w:r>
      <w:r w:rsidR="000B04F2" w:rsidRPr="009B2E84">
        <w:rPr>
          <w:i/>
          <w:sz w:val="20"/>
          <w:szCs w:val="20"/>
        </w:rPr>
        <w:tab/>
      </w:r>
      <w:r w:rsidR="00ED4753">
        <w:rPr>
          <w:sz w:val="20"/>
          <w:szCs w:val="20"/>
        </w:rPr>
        <w:t>Global communications</w:t>
      </w:r>
      <w:r w:rsidR="005314DB" w:rsidRPr="005314DB">
        <w:rPr>
          <w:sz w:val="20"/>
          <w:szCs w:val="20"/>
        </w:rPr>
        <w:t xml:space="preserve">, </w:t>
      </w:r>
      <w:r w:rsidR="00ED4753">
        <w:rPr>
          <w:sz w:val="20"/>
          <w:szCs w:val="20"/>
        </w:rPr>
        <w:t xml:space="preserve">UK </w:t>
      </w:r>
      <w:r w:rsidR="005314DB" w:rsidRPr="005314DB">
        <w:rPr>
          <w:sz w:val="20"/>
          <w:szCs w:val="20"/>
        </w:rPr>
        <w:t>cross-departmental consultation.</w:t>
      </w:r>
    </w:p>
    <w:p w14:paraId="00D5A3A0" w14:textId="7816A68E" w:rsidR="00C22E50" w:rsidRPr="00FA3BD8" w:rsidRDefault="00F71AD5" w:rsidP="008D4926">
      <w:pPr>
        <w:ind w:left="1440" w:hanging="1800"/>
        <w:jc w:val="both"/>
        <w:rPr>
          <w:sz w:val="20"/>
          <w:szCs w:val="20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STATUS</w:t>
      </w:r>
      <w:r w:rsidR="002573D5" w:rsidRPr="00D932F1">
        <w:rPr>
          <w:i/>
          <w:noProof/>
          <w:sz w:val="20"/>
          <w:szCs w:val="20"/>
          <w:lang w:eastAsia="en-CA"/>
        </w:rPr>
        <w:tab/>
      </w:r>
      <w:r w:rsidRPr="00D932F1">
        <w:rPr>
          <w:i/>
          <w:noProof/>
          <w:sz w:val="20"/>
          <w:szCs w:val="20"/>
          <w:lang w:eastAsia="en-CA"/>
        </w:rPr>
        <w:tab/>
      </w:r>
      <w:r w:rsidR="00ED4753">
        <w:rPr>
          <w:iCs/>
          <w:noProof/>
          <w:sz w:val="20"/>
          <w:szCs w:val="20"/>
          <w:lang w:eastAsia="en-CA"/>
        </w:rPr>
        <w:t>Part</w:t>
      </w:r>
      <w:r w:rsidR="008D4926" w:rsidRPr="001A0D83">
        <w:rPr>
          <w:iCs/>
          <w:noProof/>
          <w:sz w:val="20"/>
          <w:szCs w:val="20"/>
          <w:lang w:eastAsia="en-CA"/>
        </w:rPr>
        <w:t>-</w:t>
      </w:r>
      <w:commentRangeStart w:id="0"/>
      <w:r w:rsidR="008D4926" w:rsidRPr="001A0D83">
        <w:rPr>
          <w:iCs/>
          <w:noProof/>
          <w:sz w:val="20"/>
          <w:szCs w:val="20"/>
          <w:lang w:eastAsia="en-CA"/>
        </w:rPr>
        <w:t>time (</w:t>
      </w:r>
      <w:r w:rsidR="00B643D0">
        <w:rPr>
          <w:iCs/>
          <w:noProof/>
          <w:sz w:val="20"/>
          <w:szCs w:val="20"/>
          <w:lang w:eastAsia="en-CA"/>
        </w:rPr>
        <w:t>4</w:t>
      </w:r>
      <w:r w:rsidR="008D4926" w:rsidRPr="001A0D83">
        <w:rPr>
          <w:iCs/>
          <w:noProof/>
          <w:sz w:val="20"/>
          <w:szCs w:val="20"/>
          <w:lang w:eastAsia="en-CA"/>
        </w:rPr>
        <w:t xml:space="preserve"> hrs/week)</w:t>
      </w:r>
      <w:commentRangeEnd w:id="0"/>
      <w:r w:rsidR="001E727E">
        <w:rPr>
          <w:rStyle w:val="CommentReference"/>
          <w:b/>
          <w:noProof/>
          <w:sz w:val="20"/>
          <w:szCs w:val="20"/>
          <w:lang w:eastAsia="en-CA"/>
        </w:rPr>
        <w:commentReference w:id="0"/>
      </w:r>
      <w:r w:rsidR="00FA3BD8">
        <w:rPr>
          <w:b/>
          <w:noProof/>
          <w:sz w:val="20"/>
          <w:szCs w:val="20"/>
          <w:lang w:eastAsia="en-CA"/>
        </w:rPr>
        <w:tab/>
      </w:r>
    </w:p>
    <w:p w14:paraId="423AA052" w14:textId="5F60E486" w:rsidR="002573D5" w:rsidRPr="003D6959" w:rsidRDefault="006063AF" w:rsidP="00F923EE">
      <w:pPr>
        <w:ind w:left="1440" w:hanging="1800"/>
        <w:jc w:val="both"/>
        <w:rPr>
          <w:b/>
          <w:i/>
          <w:sz w:val="20"/>
          <w:szCs w:val="20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LOCATION</w:t>
      </w:r>
      <w:r>
        <w:rPr>
          <w:b/>
          <w:noProof/>
          <w:sz w:val="20"/>
          <w:szCs w:val="20"/>
          <w:lang w:eastAsia="en-CA"/>
        </w:rPr>
        <w:tab/>
      </w:r>
      <w:r w:rsidR="003610A0">
        <w:rPr>
          <w:b/>
          <w:noProof/>
          <w:sz w:val="20"/>
          <w:szCs w:val="20"/>
          <w:lang w:eastAsia="en-CA"/>
        </w:rPr>
        <w:tab/>
      </w:r>
      <w:r w:rsidR="00B40648" w:rsidRPr="00B40648">
        <w:rPr>
          <w:iCs/>
          <w:noProof/>
          <w:sz w:val="20"/>
          <w:szCs w:val="20"/>
          <w:lang w:eastAsia="en-CA"/>
        </w:rPr>
        <w:t xml:space="preserve">Remote or </w:t>
      </w:r>
      <w:r w:rsidR="00ED4753">
        <w:rPr>
          <w:iCs/>
          <w:noProof/>
          <w:sz w:val="20"/>
          <w:szCs w:val="20"/>
          <w:lang w:eastAsia="en-CA"/>
        </w:rPr>
        <w:t>Lancaster office</w:t>
      </w:r>
    </w:p>
    <w:p w14:paraId="2D2D8C12" w14:textId="77777777" w:rsidR="00F923EE" w:rsidRDefault="00F923EE" w:rsidP="00F923EE">
      <w:pPr>
        <w:ind w:left="1440" w:hanging="1800"/>
        <w:jc w:val="both"/>
        <w:rPr>
          <w:b/>
          <w:noProof/>
          <w:color w:val="0070C0"/>
          <w:sz w:val="20"/>
          <w:szCs w:val="20"/>
          <w:lang w:eastAsia="en-CA"/>
        </w:rPr>
      </w:pPr>
    </w:p>
    <w:p w14:paraId="0374474C" w14:textId="0CD04681" w:rsidR="006A3144" w:rsidRPr="00BD4EF9" w:rsidRDefault="000B2EBB" w:rsidP="00F923EE">
      <w:pPr>
        <w:ind w:left="1440" w:hanging="1800"/>
        <w:jc w:val="both"/>
        <w:rPr>
          <w:b/>
          <w:noProof/>
          <w:color w:val="0070C0"/>
          <w:sz w:val="20"/>
          <w:szCs w:val="20"/>
          <w:lang w:eastAsia="en-CA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QUALIFICATIONS</w:t>
      </w:r>
    </w:p>
    <w:p w14:paraId="0374474D" w14:textId="683CBD5E" w:rsidR="006A3144" w:rsidRPr="00C34825" w:rsidRDefault="006A3144" w:rsidP="00D57ADD">
      <w:pPr>
        <w:spacing w:line="264" w:lineRule="auto"/>
        <w:ind w:left="567"/>
        <w:rPr>
          <w:b/>
          <w:sz w:val="20"/>
          <w:szCs w:val="20"/>
        </w:rPr>
      </w:pPr>
      <w:r w:rsidRPr="00C34825">
        <w:rPr>
          <w:b/>
          <w:sz w:val="20"/>
          <w:szCs w:val="20"/>
        </w:rPr>
        <w:t>Education and Experience:</w:t>
      </w:r>
    </w:p>
    <w:p w14:paraId="5F3B51C5" w14:textId="77777777" w:rsidR="00127DD5" w:rsidRPr="00DB5336" w:rsidRDefault="002C5DB1" w:rsidP="00127DD5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DB5336">
        <w:rPr>
          <w:sz w:val="20"/>
          <w:szCs w:val="20"/>
        </w:rPr>
        <w:t>Postsecondary courses or training in digital media, graphic design, audio and video production, communications, English (comp or lit), public relations, or marketing</w:t>
      </w:r>
    </w:p>
    <w:p w14:paraId="1947C9DC" w14:textId="317C978C" w:rsidR="002C5DB1" w:rsidRPr="00DB5336" w:rsidRDefault="002C5DB1" w:rsidP="00127DD5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DB5336">
        <w:rPr>
          <w:sz w:val="20"/>
          <w:szCs w:val="20"/>
        </w:rPr>
        <w:t xml:space="preserve">Experience working in </w:t>
      </w:r>
      <w:r w:rsidR="00ED4753">
        <w:rPr>
          <w:sz w:val="20"/>
          <w:szCs w:val="20"/>
        </w:rPr>
        <w:t xml:space="preserve">a cross-cultural environment </w:t>
      </w:r>
      <w:r w:rsidR="001E727E">
        <w:rPr>
          <w:sz w:val="20"/>
          <w:szCs w:val="20"/>
        </w:rPr>
        <w:t xml:space="preserve">would be </w:t>
      </w:r>
      <w:r w:rsidR="00ED4753">
        <w:rPr>
          <w:sz w:val="20"/>
          <w:szCs w:val="20"/>
        </w:rPr>
        <w:t xml:space="preserve">an </w:t>
      </w:r>
      <w:r w:rsidR="001E727E">
        <w:rPr>
          <w:sz w:val="20"/>
          <w:szCs w:val="20"/>
        </w:rPr>
        <w:t>advantage.</w:t>
      </w:r>
    </w:p>
    <w:p w14:paraId="511F3C1C" w14:textId="77777777" w:rsidR="00DB5336" w:rsidRPr="00127DD5" w:rsidRDefault="00DB5336" w:rsidP="00DB533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1080"/>
        <w:rPr>
          <w:szCs w:val="18"/>
        </w:rPr>
      </w:pPr>
    </w:p>
    <w:p w14:paraId="03744755" w14:textId="3D7DAC4D" w:rsidR="00B418B2" w:rsidRPr="00C34825" w:rsidRDefault="00AE6168" w:rsidP="002C5DB1">
      <w:pPr>
        <w:spacing w:line="264" w:lineRule="auto"/>
        <w:ind w:left="567"/>
        <w:rPr>
          <w:sz w:val="20"/>
          <w:szCs w:val="20"/>
        </w:rPr>
      </w:pPr>
      <w:r>
        <w:rPr>
          <w:b/>
          <w:sz w:val="20"/>
          <w:szCs w:val="20"/>
        </w:rPr>
        <w:t xml:space="preserve">Technical </w:t>
      </w:r>
      <w:r w:rsidR="00B418B2" w:rsidRPr="00C34825">
        <w:rPr>
          <w:b/>
          <w:sz w:val="20"/>
          <w:szCs w:val="20"/>
        </w:rPr>
        <w:t>Skills:</w:t>
      </w:r>
    </w:p>
    <w:p w14:paraId="17FB5746" w14:textId="0F742D35" w:rsidR="00997B4A" w:rsidRPr="00733A21" w:rsidRDefault="00427895" w:rsidP="00997B4A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>Ability</w:t>
      </w:r>
      <w:r w:rsidR="00997499" w:rsidRPr="00733A21">
        <w:rPr>
          <w:sz w:val="20"/>
          <w:szCs w:val="20"/>
        </w:rPr>
        <w:t xml:space="preserve"> to plan and manage a comprehensive </w:t>
      </w:r>
      <w:r w:rsidR="00ED4753">
        <w:rPr>
          <w:sz w:val="20"/>
          <w:szCs w:val="20"/>
        </w:rPr>
        <w:t xml:space="preserve">communications and </w:t>
      </w:r>
      <w:r w:rsidR="00997499" w:rsidRPr="00733A21">
        <w:rPr>
          <w:sz w:val="20"/>
          <w:szCs w:val="20"/>
        </w:rPr>
        <w:t>media strategy that is appropriate to identified target audiences, that promotes organ</w:t>
      </w:r>
      <w:r w:rsidR="001E727E">
        <w:rPr>
          <w:sz w:val="20"/>
          <w:szCs w:val="20"/>
        </w:rPr>
        <w:t>is</w:t>
      </w:r>
      <w:r w:rsidR="00997499" w:rsidRPr="00733A21">
        <w:rPr>
          <w:sz w:val="20"/>
          <w:szCs w:val="20"/>
        </w:rPr>
        <w:t>ational objectives, and effectively utili</w:t>
      </w:r>
      <w:r w:rsidR="001E727E">
        <w:rPr>
          <w:sz w:val="20"/>
          <w:szCs w:val="20"/>
        </w:rPr>
        <w:t>s</w:t>
      </w:r>
      <w:r w:rsidR="00997499" w:rsidRPr="00733A21">
        <w:rPr>
          <w:sz w:val="20"/>
          <w:szCs w:val="20"/>
        </w:rPr>
        <w:t>es available resources</w:t>
      </w:r>
      <w:r w:rsidR="001E727E">
        <w:rPr>
          <w:sz w:val="20"/>
          <w:szCs w:val="20"/>
        </w:rPr>
        <w:t>.</w:t>
      </w:r>
    </w:p>
    <w:p w14:paraId="204FCE15" w14:textId="7B348ED4" w:rsidR="00997B4A" w:rsidRPr="00733A21" w:rsidRDefault="000D720D" w:rsidP="00997B4A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 xml:space="preserve">Ability to understand and use a wide range of software necessary to produce digital media, in particular </w:t>
      </w:r>
      <w:r w:rsidR="001E727E" w:rsidRPr="00733A21">
        <w:rPr>
          <w:sz w:val="20"/>
          <w:szCs w:val="20"/>
        </w:rPr>
        <w:t>web-based</w:t>
      </w:r>
      <w:r w:rsidRPr="00733A21">
        <w:rPr>
          <w:sz w:val="20"/>
          <w:szCs w:val="20"/>
        </w:rPr>
        <w:t xml:space="preserve"> products.</w:t>
      </w:r>
    </w:p>
    <w:p w14:paraId="6A10B947" w14:textId="1990D207" w:rsidR="000D720D" w:rsidRPr="00733A21" w:rsidRDefault="00173B76" w:rsidP="00997B4A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 xml:space="preserve">Ability </w:t>
      </w:r>
      <w:bookmarkStart w:id="1" w:name="_Hlk40097121"/>
      <w:r w:rsidRPr="00733A21">
        <w:rPr>
          <w:sz w:val="20"/>
          <w:szCs w:val="20"/>
        </w:rPr>
        <w:t xml:space="preserve">to understand and use a wide range of software necessary to produce digital media, in particular </w:t>
      </w:r>
      <w:r w:rsidR="001E727E" w:rsidRPr="00733A21">
        <w:rPr>
          <w:sz w:val="20"/>
          <w:szCs w:val="20"/>
        </w:rPr>
        <w:t>web-based</w:t>
      </w:r>
      <w:r w:rsidRPr="00733A21">
        <w:rPr>
          <w:sz w:val="20"/>
          <w:szCs w:val="20"/>
        </w:rPr>
        <w:t xml:space="preserve"> products.</w:t>
      </w:r>
      <w:bookmarkEnd w:id="1"/>
    </w:p>
    <w:p w14:paraId="34E1699E" w14:textId="63D606A5" w:rsidR="00173B76" w:rsidRPr="00733A21" w:rsidRDefault="00D46610" w:rsidP="00997B4A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>Ability to create or supervise the design of a variety of communication products, including websites and social media, photo, video, and multimedia productions, and print publications</w:t>
      </w:r>
      <w:r w:rsidR="001E727E">
        <w:rPr>
          <w:sz w:val="20"/>
          <w:szCs w:val="20"/>
        </w:rPr>
        <w:t>.</w:t>
      </w:r>
    </w:p>
    <w:p w14:paraId="797A4688" w14:textId="24C9D94F" w:rsidR="00D46610" w:rsidRPr="00733A21" w:rsidRDefault="00D45E19" w:rsidP="00997B4A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>Ability to communicate effectively in both verbal and written forms</w:t>
      </w:r>
      <w:r w:rsidR="001E727E">
        <w:rPr>
          <w:sz w:val="20"/>
          <w:szCs w:val="20"/>
        </w:rPr>
        <w:t>.</w:t>
      </w:r>
    </w:p>
    <w:p w14:paraId="24776349" w14:textId="6AE43C92" w:rsidR="00733A21" w:rsidRPr="00ED4753" w:rsidRDefault="00D45E19" w:rsidP="00ED4753">
      <w:pPr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sz w:val="20"/>
          <w:szCs w:val="20"/>
        </w:rPr>
      </w:pPr>
      <w:r w:rsidRPr="00733A21">
        <w:rPr>
          <w:sz w:val="20"/>
          <w:szCs w:val="20"/>
        </w:rPr>
        <w:t xml:space="preserve">Ability </w:t>
      </w:r>
      <w:r w:rsidR="00FA710C" w:rsidRPr="00733A21">
        <w:rPr>
          <w:sz w:val="20"/>
          <w:szCs w:val="20"/>
        </w:rPr>
        <w:t>to order priorities with a high level of efficiency reflected in good work habits and a sound work ethic</w:t>
      </w:r>
      <w:r w:rsidR="001E727E">
        <w:rPr>
          <w:sz w:val="20"/>
          <w:szCs w:val="20"/>
        </w:rPr>
        <w:t>.</w:t>
      </w:r>
    </w:p>
    <w:p w14:paraId="0374475F" w14:textId="1EDE5457" w:rsidR="00373E16" w:rsidRPr="00C34825" w:rsidRDefault="00373E16" w:rsidP="00D57ADD">
      <w:pPr>
        <w:spacing w:line="264" w:lineRule="auto"/>
        <w:ind w:left="567"/>
        <w:rPr>
          <w:sz w:val="20"/>
          <w:szCs w:val="20"/>
        </w:rPr>
      </w:pPr>
      <w:r w:rsidRPr="00C34825">
        <w:rPr>
          <w:b/>
          <w:sz w:val="20"/>
          <w:szCs w:val="20"/>
        </w:rPr>
        <w:t>Personal</w:t>
      </w:r>
      <w:r w:rsidR="00AE6168">
        <w:rPr>
          <w:b/>
          <w:sz w:val="20"/>
          <w:szCs w:val="20"/>
        </w:rPr>
        <w:t xml:space="preserve"> Skills</w:t>
      </w:r>
      <w:r w:rsidRPr="00C34825">
        <w:rPr>
          <w:b/>
          <w:sz w:val="20"/>
          <w:szCs w:val="20"/>
        </w:rPr>
        <w:t>:</w:t>
      </w:r>
    </w:p>
    <w:p w14:paraId="24A0A3E3" w14:textId="6A4F9816" w:rsidR="00DC0DC8" w:rsidRPr="00CF55B5" w:rsidRDefault="00BD17E4" w:rsidP="00D57ADD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CF55B5">
        <w:rPr>
          <w:sz w:val="20"/>
          <w:szCs w:val="20"/>
        </w:rPr>
        <w:lastRenderedPageBreak/>
        <w:t xml:space="preserve">Possessing </w:t>
      </w:r>
      <w:r w:rsidRPr="00CF55B5">
        <w:rPr>
          <w:sz w:val="20"/>
          <w:szCs w:val="20"/>
          <w:lang w:val="en-GB"/>
        </w:rPr>
        <w:t xml:space="preserve">Christian commitment, spiritual maturity, sound judgement, and professional skill.  </w:t>
      </w:r>
    </w:p>
    <w:p w14:paraId="03744760" w14:textId="1E5345DA" w:rsidR="00373E16" w:rsidRPr="00CF55B5" w:rsidRDefault="00113B76" w:rsidP="00D57ADD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CF55B5">
        <w:rPr>
          <w:sz w:val="20"/>
          <w:szCs w:val="20"/>
        </w:rPr>
        <w:t xml:space="preserve">Possessing </w:t>
      </w:r>
      <w:r w:rsidRPr="00CF55B5">
        <w:rPr>
          <w:sz w:val="20"/>
          <w:szCs w:val="20"/>
          <w:lang w:val="en-GB"/>
        </w:rPr>
        <w:t>a philosophy of life based on Biblical principles, and aligned with the policies, objectives and doctrinal position of TeachBeyond</w:t>
      </w:r>
    </w:p>
    <w:p w14:paraId="03744761" w14:textId="2EE6DA97" w:rsidR="00373E16" w:rsidRPr="00CF55B5" w:rsidRDefault="00CF55B5" w:rsidP="00D57ADD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CF55B5">
        <w:rPr>
          <w:sz w:val="20"/>
          <w:szCs w:val="20"/>
        </w:rPr>
        <w:t>Participating</w:t>
      </w:r>
      <w:r w:rsidR="00FF369A" w:rsidRPr="00CF55B5">
        <w:rPr>
          <w:sz w:val="20"/>
          <w:szCs w:val="20"/>
        </w:rPr>
        <w:t xml:space="preserve"> </w:t>
      </w:r>
      <w:r w:rsidR="00FF369A" w:rsidRPr="00CF55B5">
        <w:rPr>
          <w:sz w:val="20"/>
          <w:szCs w:val="20"/>
          <w:lang w:val="en-GB"/>
        </w:rPr>
        <w:t>actively in a local church</w:t>
      </w:r>
    </w:p>
    <w:p w14:paraId="03744762" w14:textId="6168B7E5" w:rsidR="00373E16" w:rsidRPr="00CF55B5" w:rsidRDefault="00B51B42" w:rsidP="00D57ADD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CF55B5">
        <w:rPr>
          <w:sz w:val="20"/>
          <w:szCs w:val="20"/>
        </w:rPr>
        <w:t xml:space="preserve">Possessing </w:t>
      </w:r>
      <w:r w:rsidRPr="00CF55B5">
        <w:rPr>
          <w:sz w:val="20"/>
          <w:szCs w:val="20"/>
          <w:lang w:val="en-GB"/>
        </w:rPr>
        <w:t>the proven ability to be both a team player and a team leader</w:t>
      </w:r>
    </w:p>
    <w:p w14:paraId="0963AC7A" w14:textId="0619DEC8" w:rsidR="00CF55B5" w:rsidRPr="00CF55B5" w:rsidRDefault="00CF55B5" w:rsidP="00D57ADD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CF55B5">
        <w:rPr>
          <w:sz w:val="20"/>
          <w:szCs w:val="20"/>
          <w:lang w:val="en-GB"/>
        </w:rPr>
        <w:t>Possessing the highest standards of personal integrity and an optimistic outlook and a love for people</w:t>
      </w:r>
    </w:p>
    <w:p w14:paraId="36020443" w14:textId="570CDBE8" w:rsidR="009134E2" w:rsidRPr="00BD4EF9" w:rsidRDefault="009134E2" w:rsidP="00D57ADD">
      <w:pPr>
        <w:spacing w:line="264" w:lineRule="auto"/>
        <w:rPr>
          <w:b/>
          <w:noProof/>
          <w:color w:val="0070C0"/>
          <w:sz w:val="20"/>
          <w:szCs w:val="20"/>
          <w:lang w:eastAsia="en-CA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ESSENTIAL FUNCTIONS</w:t>
      </w:r>
    </w:p>
    <w:p w14:paraId="03744765" w14:textId="2453982F" w:rsidR="00373E16" w:rsidRPr="00C34825" w:rsidRDefault="00373E16" w:rsidP="00AA3EBF">
      <w:pPr>
        <w:spacing w:line="264" w:lineRule="auto"/>
        <w:ind w:firstLine="720"/>
        <w:rPr>
          <w:b/>
          <w:sz w:val="20"/>
          <w:szCs w:val="20"/>
        </w:rPr>
      </w:pPr>
      <w:r w:rsidRPr="00C34825">
        <w:rPr>
          <w:b/>
          <w:sz w:val="20"/>
          <w:szCs w:val="20"/>
        </w:rPr>
        <w:t>Responsibilities and Duties</w:t>
      </w:r>
    </w:p>
    <w:p w14:paraId="1DB4DC07" w14:textId="0CA1C027" w:rsidR="00653176" w:rsidRDefault="00BA0D91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5F386A">
        <w:rPr>
          <w:sz w:val="20"/>
          <w:szCs w:val="20"/>
        </w:rPr>
        <w:t xml:space="preserve">Assist in the development and implement of an annual </w:t>
      </w:r>
      <w:r w:rsidR="00ED4753">
        <w:rPr>
          <w:sz w:val="20"/>
          <w:szCs w:val="20"/>
        </w:rPr>
        <w:t xml:space="preserve">communications and </w:t>
      </w:r>
      <w:r w:rsidRPr="005F386A">
        <w:rPr>
          <w:sz w:val="20"/>
          <w:szCs w:val="20"/>
        </w:rPr>
        <w:t xml:space="preserve">media plan designed to advance the </w:t>
      </w:r>
      <w:r w:rsidR="00B643D0">
        <w:rPr>
          <w:sz w:val="20"/>
          <w:szCs w:val="20"/>
        </w:rPr>
        <w:t xml:space="preserve">Christian </w:t>
      </w:r>
      <w:r w:rsidRPr="005F386A">
        <w:rPr>
          <w:sz w:val="20"/>
          <w:szCs w:val="20"/>
        </w:rPr>
        <w:t>mission, vision, identity, and brand of TeachBeyon</w:t>
      </w:r>
      <w:r w:rsidR="00ED4753">
        <w:rPr>
          <w:sz w:val="20"/>
          <w:szCs w:val="20"/>
        </w:rPr>
        <w:t>d UK</w:t>
      </w:r>
      <w:r w:rsidR="00B643D0">
        <w:rPr>
          <w:sz w:val="20"/>
          <w:szCs w:val="20"/>
        </w:rPr>
        <w:t xml:space="preserve"> &amp; IRL</w:t>
      </w:r>
      <w:r w:rsidR="00ED4753">
        <w:rPr>
          <w:sz w:val="20"/>
          <w:szCs w:val="20"/>
        </w:rPr>
        <w:t>.</w:t>
      </w:r>
    </w:p>
    <w:p w14:paraId="683A7545" w14:textId="4B3D64FE" w:rsidR="00ED4753" w:rsidRDefault="00ED4753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>
        <w:rPr>
          <w:sz w:val="20"/>
          <w:szCs w:val="20"/>
        </w:rPr>
        <w:t>Create content for each of the social media platforms, email and website</w:t>
      </w:r>
      <w:r w:rsidR="00B643D0">
        <w:rPr>
          <w:sz w:val="20"/>
          <w:szCs w:val="20"/>
        </w:rPr>
        <w:t xml:space="preserve"> that reinforces our Christian mission, vision and values</w:t>
      </w:r>
      <w:r>
        <w:rPr>
          <w:sz w:val="20"/>
          <w:szCs w:val="20"/>
        </w:rPr>
        <w:t>.</w:t>
      </w:r>
    </w:p>
    <w:p w14:paraId="510713EB" w14:textId="65E9DC05" w:rsidR="00ED4753" w:rsidRPr="005F386A" w:rsidRDefault="00ED4753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>
        <w:rPr>
          <w:sz w:val="20"/>
          <w:szCs w:val="20"/>
        </w:rPr>
        <w:t>Assist the Advancement Lead in creating a marketing strategy to help raise awareness of TeachBeyond UK</w:t>
      </w:r>
      <w:r w:rsidR="00B643D0">
        <w:rPr>
          <w:sz w:val="20"/>
          <w:szCs w:val="20"/>
        </w:rPr>
        <w:t xml:space="preserve"> &amp; IRL across the UK and Ireland</w:t>
      </w:r>
      <w:r>
        <w:rPr>
          <w:sz w:val="20"/>
          <w:szCs w:val="20"/>
        </w:rPr>
        <w:t>.</w:t>
      </w:r>
    </w:p>
    <w:p w14:paraId="6539CB7C" w14:textId="0CE4CF3F" w:rsidR="00653176" w:rsidRDefault="002A7B22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5F386A">
        <w:rPr>
          <w:sz w:val="20"/>
          <w:szCs w:val="20"/>
        </w:rPr>
        <w:t>Review and maintain corporate visual identity standards, to be used in all corporate communication applications.</w:t>
      </w:r>
    </w:p>
    <w:p w14:paraId="7540353A" w14:textId="0C950602" w:rsidR="00653176" w:rsidRPr="005F386A" w:rsidRDefault="00E757B7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5F386A">
        <w:rPr>
          <w:sz w:val="20"/>
          <w:szCs w:val="20"/>
          <w:lang w:val="en-GB"/>
        </w:rPr>
        <w:t xml:space="preserve">Advise </w:t>
      </w:r>
      <w:r w:rsidRPr="005F386A">
        <w:rPr>
          <w:sz w:val="20"/>
          <w:szCs w:val="20"/>
        </w:rPr>
        <w:t xml:space="preserve">the TeachBeyond </w:t>
      </w:r>
      <w:r w:rsidR="00B643D0">
        <w:rPr>
          <w:sz w:val="20"/>
          <w:szCs w:val="20"/>
        </w:rPr>
        <w:t xml:space="preserve">UK &amp; IRL </w:t>
      </w:r>
      <w:r w:rsidRPr="005F386A">
        <w:rPr>
          <w:sz w:val="20"/>
          <w:szCs w:val="20"/>
        </w:rPr>
        <w:t>community on media and communication issues and recommend courses of action</w:t>
      </w:r>
      <w:r w:rsidR="00B643D0">
        <w:rPr>
          <w:sz w:val="20"/>
          <w:szCs w:val="20"/>
        </w:rPr>
        <w:t>, working with the Global Communications team.</w:t>
      </w:r>
    </w:p>
    <w:p w14:paraId="2E1F0248" w14:textId="544E04CA" w:rsidR="00E757B7" w:rsidRPr="005F386A" w:rsidRDefault="005F386A" w:rsidP="00653176">
      <w:pPr>
        <w:pStyle w:val="ListParagraph"/>
        <w:numPr>
          <w:ilvl w:val="0"/>
          <w:numId w:val="5"/>
        </w:numPr>
        <w:spacing w:line="264" w:lineRule="auto"/>
        <w:rPr>
          <w:sz w:val="20"/>
          <w:szCs w:val="20"/>
        </w:rPr>
      </w:pPr>
      <w:r w:rsidRPr="005F386A">
        <w:rPr>
          <w:sz w:val="20"/>
          <w:szCs w:val="20"/>
        </w:rPr>
        <w:t xml:space="preserve">Assist </w:t>
      </w:r>
      <w:r w:rsidRPr="005F386A">
        <w:rPr>
          <w:snapToGrid w:val="0"/>
          <w:sz w:val="20"/>
          <w:szCs w:val="20"/>
        </w:rPr>
        <w:t>in the creation of an informed, positive attitude of support, ownership and goodwill in the organi</w:t>
      </w:r>
      <w:r w:rsidR="001E727E">
        <w:rPr>
          <w:snapToGrid w:val="0"/>
          <w:sz w:val="20"/>
          <w:szCs w:val="20"/>
        </w:rPr>
        <w:t>s</w:t>
      </w:r>
      <w:r w:rsidRPr="005F386A">
        <w:rPr>
          <w:snapToGrid w:val="0"/>
          <w:sz w:val="20"/>
          <w:szCs w:val="20"/>
        </w:rPr>
        <w:t>ation.</w:t>
      </w:r>
    </w:p>
    <w:p w14:paraId="5E3F964B" w14:textId="77777777" w:rsidR="009B0C0F" w:rsidRPr="00D9224D" w:rsidRDefault="009B0C0F" w:rsidP="009B0C0F">
      <w:pPr>
        <w:pStyle w:val="NoSpacing"/>
        <w:rPr>
          <w:rFonts w:ascii="Verdana" w:eastAsia="Times New Roman" w:hAnsi="Verdana"/>
          <w:color w:val="3E332D"/>
          <w:sz w:val="20"/>
          <w:szCs w:val="20"/>
        </w:rPr>
      </w:pPr>
    </w:p>
    <w:p w14:paraId="6C49DA4D" w14:textId="77777777" w:rsidR="003F535F" w:rsidRPr="00C34825" w:rsidRDefault="003F535F" w:rsidP="00B271E3">
      <w:pPr>
        <w:spacing w:line="264" w:lineRule="auto"/>
        <w:ind w:firstLine="720"/>
        <w:rPr>
          <w:b/>
          <w:bCs/>
          <w:sz w:val="20"/>
          <w:szCs w:val="20"/>
          <w:lang w:val="en-GB"/>
        </w:rPr>
      </w:pPr>
      <w:r w:rsidRPr="00C34825">
        <w:rPr>
          <w:b/>
          <w:bCs/>
          <w:sz w:val="20"/>
          <w:szCs w:val="20"/>
          <w:lang w:val="en-GB"/>
        </w:rPr>
        <w:t>TeachBeyond General Member Expectations</w:t>
      </w:r>
    </w:p>
    <w:p w14:paraId="47C2715D" w14:textId="468F66BD" w:rsidR="00B643D0" w:rsidRPr="00B643D0" w:rsidRDefault="003F535F" w:rsidP="00B643D0">
      <w:pPr>
        <w:pStyle w:val="ListParagraph"/>
        <w:numPr>
          <w:ilvl w:val="0"/>
          <w:numId w:val="17"/>
        </w:numPr>
        <w:spacing w:line="264" w:lineRule="auto"/>
        <w:rPr>
          <w:sz w:val="20"/>
          <w:szCs w:val="20"/>
          <w:lang w:val="en-GB"/>
        </w:rPr>
      </w:pPr>
      <w:r w:rsidRPr="00F55CF4">
        <w:rPr>
          <w:sz w:val="20"/>
          <w:szCs w:val="20"/>
          <w:lang w:val="en-GB"/>
        </w:rPr>
        <w:t>Establish and maintain a support tea</w:t>
      </w:r>
      <w:r w:rsidR="00B643D0">
        <w:rPr>
          <w:sz w:val="20"/>
          <w:szCs w:val="20"/>
          <w:lang w:val="en-GB"/>
        </w:rPr>
        <w:t>m</w:t>
      </w:r>
      <w:r w:rsidRPr="00B643D0">
        <w:rPr>
          <w:sz w:val="20"/>
          <w:szCs w:val="20"/>
          <w:lang w:val="en-GB"/>
        </w:rPr>
        <w:t>.</w:t>
      </w:r>
    </w:p>
    <w:p w14:paraId="21C956A7" w14:textId="1F9E08CF" w:rsidR="00E600A8" w:rsidRPr="00B643D0" w:rsidRDefault="003F535F" w:rsidP="00AF2CE3">
      <w:pPr>
        <w:pStyle w:val="ListParagraph"/>
        <w:numPr>
          <w:ilvl w:val="0"/>
          <w:numId w:val="17"/>
        </w:numPr>
        <w:spacing w:line="264" w:lineRule="auto"/>
        <w:rPr>
          <w:sz w:val="20"/>
          <w:szCs w:val="20"/>
          <w:lang w:val="en-GB"/>
        </w:rPr>
      </w:pPr>
      <w:r w:rsidRPr="00F55CF4">
        <w:rPr>
          <w:sz w:val="20"/>
          <w:szCs w:val="20"/>
          <w:lang w:val="en-GB"/>
        </w:rPr>
        <w:t xml:space="preserve">Participate actively in local church; </w:t>
      </w:r>
      <w:commentRangeStart w:id="2"/>
      <w:r w:rsidRPr="00F55CF4">
        <w:rPr>
          <w:sz w:val="20"/>
          <w:szCs w:val="20"/>
          <w:lang w:val="en-GB"/>
        </w:rPr>
        <w:t xml:space="preserve">follow a personal growth and </w:t>
      </w:r>
      <w:r w:rsidR="00C37ACB" w:rsidRPr="00F55CF4">
        <w:rPr>
          <w:sz w:val="20"/>
          <w:szCs w:val="20"/>
          <w:lang w:val="en-GB"/>
        </w:rPr>
        <w:t>lifelong</w:t>
      </w:r>
      <w:r w:rsidRPr="00F55CF4">
        <w:rPr>
          <w:sz w:val="20"/>
          <w:szCs w:val="20"/>
          <w:lang w:val="en-GB"/>
        </w:rPr>
        <w:t xml:space="preserve"> learning plan</w:t>
      </w:r>
      <w:commentRangeEnd w:id="2"/>
      <w:r w:rsidR="001E727E" w:rsidRPr="00F55CF4">
        <w:rPr>
          <w:rStyle w:val="CommentReference"/>
          <w:sz w:val="20"/>
          <w:szCs w:val="20"/>
          <w:lang w:val="en-GB"/>
        </w:rPr>
        <w:commentReference w:id="2"/>
      </w:r>
      <w:r w:rsidRPr="00F55CF4">
        <w:rPr>
          <w:sz w:val="20"/>
          <w:szCs w:val="20"/>
          <w:lang w:val="en-GB"/>
        </w:rPr>
        <w:t>; report regularly on ministry, personal life, and finances; participate in meetings and events mandatory for all members (</w:t>
      </w:r>
      <w:r w:rsidR="00B643D0">
        <w:rPr>
          <w:sz w:val="20"/>
          <w:szCs w:val="20"/>
          <w:lang w:val="en-GB"/>
        </w:rPr>
        <w:t xml:space="preserve">team, strategy and </w:t>
      </w:r>
      <w:r w:rsidRPr="00F55CF4">
        <w:rPr>
          <w:sz w:val="20"/>
          <w:szCs w:val="20"/>
          <w:lang w:val="en-GB"/>
        </w:rPr>
        <w:t>prayer</w:t>
      </w:r>
      <w:r w:rsidR="00B643D0">
        <w:rPr>
          <w:sz w:val="20"/>
          <w:szCs w:val="20"/>
          <w:lang w:val="en-GB"/>
        </w:rPr>
        <w:t xml:space="preserve"> meetings</w:t>
      </w:r>
      <w:r w:rsidRPr="00F55CF4">
        <w:rPr>
          <w:sz w:val="20"/>
          <w:szCs w:val="20"/>
          <w:lang w:val="en-GB"/>
        </w:rPr>
        <w:t xml:space="preserve">, </w:t>
      </w:r>
      <w:r w:rsidR="00B643D0">
        <w:rPr>
          <w:sz w:val="20"/>
          <w:szCs w:val="20"/>
          <w:lang w:val="en-GB"/>
        </w:rPr>
        <w:t xml:space="preserve">and </w:t>
      </w:r>
      <w:r w:rsidRPr="00F55CF4">
        <w:rPr>
          <w:sz w:val="20"/>
          <w:szCs w:val="20"/>
          <w:lang w:val="en-GB"/>
        </w:rPr>
        <w:t>training).</w:t>
      </w:r>
    </w:p>
    <w:p w14:paraId="476B10A7" w14:textId="77777777" w:rsidR="00457413" w:rsidRDefault="00457413" w:rsidP="00D57ADD">
      <w:pPr>
        <w:spacing w:line="264" w:lineRule="auto"/>
        <w:rPr>
          <w:b/>
          <w:noProof/>
          <w:color w:val="0070C0"/>
          <w:sz w:val="20"/>
          <w:szCs w:val="20"/>
          <w:lang w:eastAsia="en-CA"/>
        </w:rPr>
      </w:pPr>
      <w:r>
        <w:rPr>
          <w:b/>
          <w:noProof/>
          <w:color w:val="0070C0"/>
          <w:sz w:val="20"/>
          <w:szCs w:val="20"/>
          <w:lang w:eastAsia="en-CA"/>
        </w:rPr>
        <w:t>SPECIAL DEMANDS AND/OR CONDITIONS</w:t>
      </w:r>
    </w:p>
    <w:p w14:paraId="34609588" w14:textId="163D0956" w:rsidR="00F33B1F" w:rsidRDefault="002B7D95" w:rsidP="00D57ADD">
      <w:pPr>
        <w:spacing w:line="264" w:lineRule="auto"/>
        <w:rPr>
          <w:sz w:val="20"/>
        </w:rPr>
      </w:pPr>
      <w:r>
        <w:rPr>
          <w:sz w:val="20"/>
        </w:rPr>
        <w:t xml:space="preserve">This role </w:t>
      </w:r>
      <w:r w:rsidR="00B643D0">
        <w:rPr>
          <w:sz w:val="20"/>
        </w:rPr>
        <w:t xml:space="preserve">may </w:t>
      </w:r>
      <w:r>
        <w:rPr>
          <w:sz w:val="20"/>
        </w:rPr>
        <w:t xml:space="preserve">require occasional travel. These trips could be to TeachBeyond </w:t>
      </w:r>
      <w:r w:rsidR="00B643D0">
        <w:rPr>
          <w:sz w:val="20"/>
        </w:rPr>
        <w:t xml:space="preserve">team days, </w:t>
      </w:r>
      <w:r>
        <w:rPr>
          <w:sz w:val="20"/>
        </w:rPr>
        <w:t>meetings, TeachBeyond Orientation, project sites, or other needs as they arise.</w:t>
      </w:r>
    </w:p>
    <w:p w14:paraId="33A66915" w14:textId="0A387EAE" w:rsidR="00457413" w:rsidRPr="00F33B1F" w:rsidRDefault="00457413" w:rsidP="00D57ADD">
      <w:pPr>
        <w:spacing w:line="264" w:lineRule="auto"/>
        <w:rPr>
          <w:b/>
          <w:noProof/>
          <w:color w:val="0070C0"/>
          <w:sz w:val="22"/>
          <w:szCs w:val="20"/>
          <w:lang w:eastAsia="en-CA"/>
        </w:rPr>
      </w:pPr>
      <w:r w:rsidRPr="00F33B1F">
        <w:rPr>
          <w:sz w:val="20"/>
        </w:rPr>
        <w:t xml:space="preserve">   </w:t>
      </w:r>
    </w:p>
    <w:p w14:paraId="03744781" w14:textId="4C49509D" w:rsidR="00086378" w:rsidRPr="00BD4EF9" w:rsidRDefault="00086378" w:rsidP="00D57ADD">
      <w:pPr>
        <w:spacing w:line="264" w:lineRule="auto"/>
        <w:rPr>
          <w:b/>
          <w:noProof/>
          <w:color w:val="0070C0"/>
          <w:sz w:val="20"/>
          <w:szCs w:val="20"/>
          <w:lang w:eastAsia="en-CA"/>
        </w:rPr>
      </w:pPr>
      <w:r w:rsidRPr="00BD4EF9">
        <w:rPr>
          <w:b/>
          <w:noProof/>
          <w:color w:val="0070C0"/>
          <w:sz w:val="20"/>
          <w:szCs w:val="20"/>
          <w:lang w:eastAsia="en-CA"/>
        </w:rPr>
        <w:t>APPROVALS</w:t>
      </w:r>
    </w:p>
    <w:p w14:paraId="1C429446" w14:textId="77777777" w:rsidR="00F66FEC" w:rsidRPr="00C34825" w:rsidRDefault="00F66FEC" w:rsidP="00D57ADD">
      <w:pPr>
        <w:spacing w:line="264" w:lineRule="auto"/>
        <w:rPr>
          <w:sz w:val="20"/>
          <w:szCs w:val="20"/>
        </w:rPr>
      </w:pPr>
    </w:p>
    <w:p w14:paraId="3E917901" w14:textId="2C3CE54C" w:rsidR="009313FA" w:rsidRPr="00C34825" w:rsidRDefault="009313FA" w:rsidP="009313FA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</w:rPr>
      </w:pPr>
      <w:r w:rsidRPr="00C34825">
        <w:rPr>
          <w:sz w:val="20"/>
          <w:szCs w:val="20"/>
          <w:u w:val="single"/>
        </w:rPr>
        <w:tab/>
      </w:r>
      <w:r w:rsidRPr="00C34825">
        <w:rPr>
          <w:sz w:val="20"/>
          <w:szCs w:val="20"/>
        </w:rPr>
        <w:tab/>
      </w:r>
    </w:p>
    <w:p w14:paraId="6DDBFD11" w14:textId="50DEDC3E" w:rsidR="009313FA" w:rsidRPr="00C34825" w:rsidRDefault="009313FA" w:rsidP="009313FA">
      <w:pPr>
        <w:tabs>
          <w:tab w:val="left" w:pos="6521"/>
        </w:tabs>
        <w:spacing w:line="264" w:lineRule="auto"/>
        <w:rPr>
          <w:sz w:val="20"/>
          <w:szCs w:val="20"/>
        </w:rPr>
      </w:pPr>
      <w:r w:rsidRPr="00C34825">
        <w:rPr>
          <w:sz w:val="20"/>
          <w:szCs w:val="20"/>
        </w:rPr>
        <w:t>Incumbent</w:t>
      </w:r>
      <w:r>
        <w:rPr>
          <w:sz w:val="20"/>
          <w:szCs w:val="20"/>
        </w:rPr>
        <w:t>, Print Name</w:t>
      </w:r>
      <w:r w:rsidRPr="00C34825">
        <w:rPr>
          <w:sz w:val="20"/>
          <w:szCs w:val="20"/>
        </w:rPr>
        <w:tab/>
      </w:r>
    </w:p>
    <w:p w14:paraId="52C477C1" w14:textId="77777777" w:rsidR="00AF2CE3" w:rsidRDefault="00AF2CE3" w:rsidP="00D57ADD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  <w:u w:val="single"/>
        </w:rPr>
      </w:pPr>
    </w:p>
    <w:p w14:paraId="413F1281" w14:textId="38634114" w:rsidR="00F66FEC" w:rsidRPr="00C34825" w:rsidRDefault="00F66FEC" w:rsidP="00D57ADD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</w:rPr>
      </w:pPr>
      <w:r w:rsidRPr="00C34825">
        <w:rPr>
          <w:sz w:val="20"/>
          <w:szCs w:val="20"/>
          <w:u w:val="single"/>
        </w:rPr>
        <w:lastRenderedPageBreak/>
        <w:tab/>
      </w:r>
      <w:r w:rsidRPr="00C34825">
        <w:rPr>
          <w:sz w:val="20"/>
          <w:szCs w:val="20"/>
        </w:rPr>
        <w:tab/>
      </w:r>
      <w:r w:rsidR="00B828B5">
        <w:rPr>
          <w:sz w:val="20"/>
          <w:szCs w:val="20"/>
          <w:u w:val="single"/>
        </w:rPr>
        <w:tab/>
      </w:r>
      <w:r w:rsidR="00B828B5">
        <w:rPr>
          <w:sz w:val="20"/>
          <w:szCs w:val="20"/>
          <w:u w:val="single"/>
        </w:rPr>
        <w:tab/>
      </w:r>
    </w:p>
    <w:p w14:paraId="2BB5A6DF" w14:textId="3C6C84A0" w:rsidR="00F66FEC" w:rsidRPr="00C34825" w:rsidRDefault="00F66FEC" w:rsidP="00D57ADD">
      <w:pPr>
        <w:tabs>
          <w:tab w:val="left" w:pos="6521"/>
        </w:tabs>
        <w:spacing w:line="264" w:lineRule="auto"/>
        <w:rPr>
          <w:sz w:val="20"/>
          <w:szCs w:val="20"/>
        </w:rPr>
      </w:pPr>
      <w:r w:rsidRPr="00C34825">
        <w:rPr>
          <w:sz w:val="20"/>
          <w:szCs w:val="20"/>
        </w:rPr>
        <w:t>Incumbent</w:t>
      </w:r>
      <w:r w:rsidR="009313FA">
        <w:rPr>
          <w:sz w:val="20"/>
          <w:szCs w:val="20"/>
        </w:rPr>
        <w:t>, Signature</w:t>
      </w:r>
      <w:r w:rsidRPr="00C34825">
        <w:rPr>
          <w:sz w:val="20"/>
          <w:szCs w:val="20"/>
        </w:rPr>
        <w:tab/>
        <w:t>Date (yyyy/mm/dd)</w:t>
      </w:r>
    </w:p>
    <w:p w14:paraId="72CF81D7" w14:textId="77777777" w:rsidR="00F66FEC" w:rsidRPr="00C34825" w:rsidRDefault="00F66FEC" w:rsidP="00D57ADD">
      <w:pPr>
        <w:spacing w:line="264" w:lineRule="auto"/>
        <w:rPr>
          <w:sz w:val="20"/>
          <w:szCs w:val="20"/>
        </w:rPr>
      </w:pPr>
    </w:p>
    <w:p w14:paraId="1DB5043A" w14:textId="77777777" w:rsidR="00F66FEC" w:rsidRPr="00C34825" w:rsidRDefault="00F66FEC" w:rsidP="00D57ADD">
      <w:pPr>
        <w:spacing w:line="264" w:lineRule="auto"/>
        <w:rPr>
          <w:sz w:val="20"/>
          <w:szCs w:val="20"/>
        </w:rPr>
      </w:pPr>
    </w:p>
    <w:p w14:paraId="55188696" w14:textId="455C0642" w:rsidR="00AF2CE3" w:rsidRPr="00C34825" w:rsidRDefault="00AF2CE3" w:rsidP="00AF2CE3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  <w:u w:val="single"/>
        </w:rPr>
      </w:pPr>
      <w:r w:rsidRPr="00C34825">
        <w:rPr>
          <w:sz w:val="20"/>
          <w:szCs w:val="20"/>
          <w:u w:val="single"/>
        </w:rPr>
        <w:tab/>
      </w:r>
      <w:r w:rsidRPr="00C34825">
        <w:rPr>
          <w:sz w:val="20"/>
          <w:szCs w:val="20"/>
        </w:rPr>
        <w:tab/>
      </w:r>
    </w:p>
    <w:p w14:paraId="28F01A03" w14:textId="5B70569D" w:rsidR="00AF2CE3" w:rsidRPr="00C34825" w:rsidRDefault="00AF2CE3" w:rsidP="00AF2CE3">
      <w:pPr>
        <w:tabs>
          <w:tab w:val="left" w:pos="6521"/>
        </w:tabs>
        <w:spacing w:line="264" w:lineRule="auto"/>
        <w:rPr>
          <w:sz w:val="20"/>
          <w:szCs w:val="20"/>
        </w:rPr>
      </w:pPr>
      <w:r>
        <w:rPr>
          <w:sz w:val="20"/>
          <w:szCs w:val="20"/>
        </w:rPr>
        <w:t xml:space="preserve">Immediate </w:t>
      </w:r>
      <w:r w:rsidRPr="00C34825">
        <w:rPr>
          <w:sz w:val="20"/>
          <w:szCs w:val="20"/>
        </w:rPr>
        <w:t>Supervisor</w:t>
      </w:r>
      <w:r>
        <w:rPr>
          <w:sz w:val="20"/>
          <w:szCs w:val="20"/>
        </w:rPr>
        <w:t>, Print Name</w:t>
      </w:r>
      <w:r w:rsidRPr="00C34825">
        <w:rPr>
          <w:sz w:val="20"/>
          <w:szCs w:val="20"/>
        </w:rPr>
        <w:tab/>
      </w:r>
    </w:p>
    <w:p w14:paraId="3154D810" w14:textId="77777777" w:rsidR="00AF2CE3" w:rsidRDefault="00AF2CE3" w:rsidP="00D57ADD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  <w:u w:val="single"/>
        </w:rPr>
      </w:pPr>
    </w:p>
    <w:p w14:paraId="446FE6EF" w14:textId="1E229FB0" w:rsidR="00F66FEC" w:rsidRPr="00C34825" w:rsidRDefault="00F66FEC" w:rsidP="00D57ADD">
      <w:pPr>
        <w:tabs>
          <w:tab w:val="left" w:pos="5103"/>
          <w:tab w:val="left" w:pos="6521"/>
          <w:tab w:val="left" w:pos="9356"/>
        </w:tabs>
        <w:spacing w:line="264" w:lineRule="auto"/>
        <w:rPr>
          <w:sz w:val="20"/>
          <w:szCs w:val="20"/>
          <w:u w:val="single"/>
        </w:rPr>
      </w:pPr>
      <w:r w:rsidRPr="00C34825">
        <w:rPr>
          <w:sz w:val="20"/>
          <w:szCs w:val="20"/>
          <w:u w:val="single"/>
        </w:rPr>
        <w:tab/>
      </w:r>
      <w:r w:rsidRPr="00C34825">
        <w:rPr>
          <w:sz w:val="20"/>
          <w:szCs w:val="20"/>
        </w:rPr>
        <w:tab/>
      </w:r>
      <w:r w:rsidR="00B828B5">
        <w:rPr>
          <w:sz w:val="20"/>
          <w:szCs w:val="20"/>
          <w:u w:val="single"/>
        </w:rPr>
        <w:tab/>
      </w:r>
      <w:r w:rsidR="00B828B5">
        <w:rPr>
          <w:sz w:val="20"/>
          <w:szCs w:val="20"/>
          <w:u w:val="single"/>
        </w:rPr>
        <w:tab/>
      </w:r>
    </w:p>
    <w:p w14:paraId="13FB2BB4" w14:textId="134F8074" w:rsidR="00F66FEC" w:rsidRPr="00C34825" w:rsidRDefault="008248F8" w:rsidP="00D57ADD">
      <w:pPr>
        <w:tabs>
          <w:tab w:val="left" w:pos="6521"/>
        </w:tabs>
        <w:spacing w:line="264" w:lineRule="auto"/>
        <w:rPr>
          <w:sz w:val="20"/>
          <w:szCs w:val="20"/>
        </w:rPr>
      </w:pPr>
      <w:r>
        <w:rPr>
          <w:sz w:val="20"/>
          <w:szCs w:val="20"/>
        </w:rPr>
        <w:t xml:space="preserve">Immediate </w:t>
      </w:r>
      <w:r w:rsidR="00F66FEC" w:rsidRPr="00C34825">
        <w:rPr>
          <w:sz w:val="20"/>
          <w:szCs w:val="20"/>
        </w:rPr>
        <w:t>Supervisor</w:t>
      </w:r>
      <w:r w:rsidR="00AF2CE3">
        <w:rPr>
          <w:sz w:val="20"/>
          <w:szCs w:val="20"/>
        </w:rPr>
        <w:t>, Signature</w:t>
      </w:r>
      <w:r w:rsidR="00F66FEC" w:rsidRPr="00C34825">
        <w:rPr>
          <w:sz w:val="20"/>
          <w:szCs w:val="20"/>
        </w:rPr>
        <w:tab/>
        <w:t>Date (yyyy/mm/dd)</w:t>
      </w:r>
    </w:p>
    <w:p w14:paraId="25C859CE" w14:textId="77777777" w:rsidR="00F66FEC" w:rsidRPr="00C34825" w:rsidRDefault="00F66FEC" w:rsidP="00D57ADD">
      <w:pPr>
        <w:spacing w:line="264" w:lineRule="auto"/>
        <w:rPr>
          <w:sz w:val="20"/>
          <w:szCs w:val="20"/>
        </w:rPr>
      </w:pPr>
    </w:p>
    <w:p w14:paraId="03744791" w14:textId="77777777" w:rsidR="00086378" w:rsidRPr="00C34825" w:rsidRDefault="00086378" w:rsidP="00D57ADD">
      <w:pPr>
        <w:spacing w:line="264" w:lineRule="auto"/>
        <w:rPr>
          <w:sz w:val="20"/>
          <w:szCs w:val="20"/>
        </w:rPr>
      </w:pPr>
    </w:p>
    <w:p w14:paraId="03744796" w14:textId="1006401B" w:rsidR="0074668A" w:rsidRPr="00C34825" w:rsidRDefault="00086378" w:rsidP="00D57ADD">
      <w:pPr>
        <w:spacing w:line="264" w:lineRule="auto"/>
        <w:rPr>
          <w:sz w:val="20"/>
          <w:szCs w:val="20"/>
        </w:rPr>
      </w:pPr>
      <w:r w:rsidRPr="00C34825">
        <w:rPr>
          <w:b/>
          <w:sz w:val="20"/>
          <w:szCs w:val="20"/>
        </w:rPr>
        <w:t xml:space="preserve">*Please sign and return </w:t>
      </w:r>
      <w:r w:rsidR="00BD4EF9">
        <w:rPr>
          <w:b/>
          <w:sz w:val="20"/>
          <w:szCs w:val="20"/>
        </w:rPr>
        <w:t xml:space="preserve">to </w:t>
      </w:r>
      <w:hyperlink r:id="rId15" w:history="1">
        <w:r w:rsidR="00EB5AE7">
          <w:rPr>
            <w:rStyle w:val="Hyperlink"/>
            <w:b/>
            <w:sz w:val="20"/>
            <w:szCs w:val="20"/>
          </w:rPr>
          <w:t>peopleservices.uk@teachbeyond.org</w:t>
        </w:r>
      </w:hyperlink>
      <w:r w:rsidR="00BD4EF9">
        <w:rPr>
          <w:b/>
          <w:sz w:val="20"/>
          <w:szCs w:val="20"/>
        </w:rPr>
        <w:t xml:space="preserve"> </w:t>
      </w:r>
      <w:r w:rsidRPr="00C34825">
        <w:rPr>
          <w:b/>
          <w:sz w:val="20"/>
          <w:szCs w:val="20"/>
        </w:rPr>
        <w:t xml:space="preserve">within </w:t>
      </w:r>
      <w:r w:rsidR="008248F8">
        <w:rPr>
          <w:b/>
          <w:sz w:val="20"/>
          <w:szCs w:val="20"/>
        </w:rPr>
        <w:t>3</w:t>
      </w:r>
      <w:r w:rsidRPr="00C34825">
        <w:rPr>
          <w:b/>
          <w:sz w:val="20"/>
          <w:szCs w:val="20"/>
        </w:rPr>
        <w:t xml:space="preserve"> business </w:t>
      </w:r>
      <w:commentRangeStart w:id="3"/>
      <w:r w:rsidRPr="00C34825">
        <w:rPr>
          <w:b/>
          <w:sz w:val="20"/>
          <w:szCs w:val="20"/>
        </w:rPr>
        <w:t>days</w:t>
      </w:r>
      <w:commentRangeEnd w:id="3"/>
      <w:r w:rsidR="001E727E" w:rsidRPr="00C34825">
        <w:rPr>
          <w:rStyle w:val="CommentReference"/>
          <w:b/>
          <w:sz w:val="20"/>
          <w:szCs w:val="20"/>
        </w:rPr>
        <w:commentReference w:id="3"/>
      </w:r>
      <w:r w:rsidRPr="00C34825">
        <w:rPr>
          <w:b/>
          <w:sz w:val="20"/>
          <w:szCs w:val="20"/>
        </w:rPr>
        <w:t>.</w:t>
      </w:r>
    </w:p>
    <w:sectPr w:rsidR="0074668A" w:rsidRPr="00C34825" w:rsidSect="00927B7B"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Liz Hosker" w:date="2023-06-05T14:29:00Z" w:initials="LH">
    <w:p w14:paraId="74273A89" w14:textId="77777777" w:rsidR="001E727E" w:rsidRDefault="001E727E" w:rsidP="000475C1">
      <w:pPr>
        <w:pStyle w:val="CommentText"/>
      </w:pPr>
      <w:r>
        <w:rPr>
          <w:rStyle w:val="CommentReference"/>
        </w:rPr>
        <w:annotationRef/>
      </w:r>
      <w:r>
        <w:t>Start with 16?</w:t>
      </w:r>
    </w:p>
  </w:comment>
  <w:comment w:id="2" w:author="Liz Hosker" w:date="2023-06-05T14:34:00Z" w:initials="LH">
    <w:p w14:paraId="595E4F25" w14:textId="77777777" w:rsidR="001E727E" w:rsidRDefault="001E727E" w:rsidP="00EC53D1">
      <w:pPr>
        <w:pStyle w:val="CommentText"/>
      </w:pPr>
      <w:r>
        <w:rPr>
          <w:rStyle w:val="CommentReference"/>
        </w:rPr>
        <w:annotationRef/>
      </w:r>
      <w:r>
        <w:t>Reword - commit to developing and learning both professionally and personally</w:t>
      </w:r>
    </w:p>
  </w:comment>
  <w:comment w:id="3" w:author="Liz Hosker" w:date="2023-06-05T14:34:00Z" w:initials="LH">
    <w:p w14:paraId="76D57B54" w14:textId="77777777" w:rsidR="001E727E" w:rsidRDefault="001E727E" w:rsidP="00EB2287">
      <w:pPr>
        <w:pStyle w:val="CommentText"/>
      </w:pPr>
      <w:r>
        <w:rPr>
          <w:rStyle w:val="CommentReference"/>
        </w:rPr>
        <w:annotationRef/>
      </w:r>
      <w:hyperlink r:id="rId1" w:history="1">
        <w:r w:rsidRPr="00EB2287">
          <w:rPr>
            <w:rStyle w:val="Hyperlink"/>
          </w:rPr>
          <w:t>Personnel.uk@teachbeyond.org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4273A89" w15:done="0"/>
  <w15:commentEx w15:paraId="595E4F25" w15:done="0"/>
  <w15:commentEx w15:paraId="76D57B5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286FE6" w16cex:dateUtc="2023-06-05T13:29:00Z"/>
  <w16cex:commentExtensible w16cex:durableId="282870DB" w16cex:dateUtc="2023-06-05T13:34:00Z"/>
  <w16cex:commentExtensible w16cex:durableId="282870FB" w16cex:dateUtc="2023-06-05T13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4273A89" w16cid:durableId="28286FE6"/>
  <w16cid:commentId w16cid:paraId="595E4F25" w16cid:durableId="282870DB"/>
  <w16cid:commentId w16cid:paraId="76D57B54" w16cid:durableId="282870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75742" w14:textId="77777777" w:rsidR="0055433B" w:rsidRDefault="0055433B" w:rsidP="0074668A">
      <w:pPr>
        <w:spacing w:after="0" w:line="240" w:lineRule="auto"/>
      </w:pPr>
      <w:r>
        <w:separator/>
      </w:r>
    </w:p>
  </w:endnote>
  <w:endnote w:type="continuationSeparator" w:id="0">
    <w:p w14:paraId="33132E47" w14:textId="77777777" w:rsidR="0055433B" w:rsidRDefault="0055433B" w:rsidP="0074668A">
      <w:pPr>
        <w:spacing w:after="0" w:line="240" w:lineRule="auto"/>
      </w:pPr>
      <w:r>
        <w:continuationSeparator/>
      </w:r>
    </w:p>
  </w:endnote>
  <w:endnote w:type="continuationNotice" w:id="1">
    <w:p w14:paraId="03D08492" w14:textId="77777777" w:rsidR="0055433B" w:rsidRDefault="005543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6232386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79485B7" w14:textId="453A1580" w:rsidR="00927B7B" w:rsidRDefault="00927B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F4B5A0" w14:textId="77777777" w:rsidR="00A62DDE" w:rsidRDefault="00A6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3862D" w14:textId="77777777" w:rsidR="0055433B" w:rsidRDefault="0055433B" w:rsidP="0074668A">
      <w:pPr>
        <w:spacing w:after="0" w:line="240" w:lineRule="auto"/>
      </w:pPr>
      <w:r>
        <w:separator/>
      </w:r>
    </w:p>
  </w:footnote>
  <w:footnote w:type="continuationSeparator" w:id="0">
    <w:p w14:paraId="4F28C00A" w14:textId="77777777" w:rsidR="0055433B" w:rsidRDefault="0055433B" w:rsidP="0074668A">
      <w:pPr>
        <w:spacing w:after="0" w:line="240" w:lineRule="auto"/>
      </w:pPr>
      <w:r>
        <w:continuationSeparator/>
      </w:r>
    </w:p>
  </w:footnote>
  <w:footnote w:type="continuationNotice" w:id="1">
    <w:p w14:paraId="0F4C917C" w14:textId="77777777" w:rsidR="0055433B" w:rsidRDefault="005543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4479B" w14:textId="629129C5" w:rsidR="002E2560" w:rsidRDefault="002E2560" w:rsidP="0074668A">
    <w:pPr>
      <w:pStyle w:val="Header"/>
      <w:jc w:val="right"/>
    </w:pPr>
    <w:r>
      <w:rPr>
        <w:noProof/>
      </w:rPr>
      <w:drawing>
        <wp:inline distT="0" distB="0" distL="0" distR="0" wp14:anchorId="423A005A" wp14:editId="543DEC82">
          <wp:extent cx="2347784" cy="288777"/>
          <wp:effectExtent l="0" t="0" r="0" b="0"/>
          <wp:docPr id="456894089" name="Picture 4568940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6894089" name="Picture 45689408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7784" cy="2887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74479C" w14:textId="77777777" w:rsidR="002E2560" w:rsidRDefault="002E25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8B3CD" w14:textId="631B31C2" w:rsidR="002E2560" w:rsidRDefault="002E2560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699617B3" wp14:editId="274FD03F">
          <wp:simplePos x="0" y="0"/>
          <wp:positionH relativeFrom="margin">
            <wp:posOffset>1501140</wp:posOffset>
          </wp:positionH>
          <wp:positionV relativeFrom="paragraph">
            <wp:posOffset>-200660</wp:posOffset>
          </wp:positionV>
          <wp:extent cx="2660650" cy="661035"/>
          <wp:effectExtent l="0" t="0" r="6350" b="571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0650" cy="661035"/>
                  </a:xfrm>
                  <a:prstGeom prst="rect">
                    <a:avLst/>
                  </a:prstGeom>
                  <a:noFill/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0353"/>
    <w:multiLevelType w:val="hybridMultilevel"/>
    <w:tmpl w:val="84BA61E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3E28E4"/>
    <w:multiLevelType w:val="multilevel"/>
    <w:tmpl w:val="FEA0C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BA0A71"/>
    <w:multiLevelType w:val="hybridMultilevel"/>
    <w:tmpl w:val="93441E62"/>
    <w:lvl w:ilvl="0" w:tplc="CFC691C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19017112"/>
    <w:multiLevelType w:val="hybridMultilevel"/>
    <w:tmpl w:val="7AE40C3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64578B"/>
    <w:multiLevelType w:val="hybridMultilevel"/>
    <w:tmpl w:val="2BD03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7669DE"/>
    <w:multiLevelType w:val="hybridMultilevel"/>
    <w:tmpl w:val="584A765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C83421"/>
    <w:multiLevelType w:val="hybridMultilevel"/>
    <w:tmpl w:val="2140055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7010C9"/>
    <w:multiLevelType w:val="hybridMultilevel"/>
    <w:tmpl w:val="38CE920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BB322D"/>
    <w:multiLevelType w:val="hybridMultilevel"/>
    <w:tmpl w:val="6F3007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D7A2F51"/>
    <w:multiLevelType w:val="hybridMultilevel"/>
    <w:tmpl w:val="08027162"/>
    <w:lvl w:ilvl="0" w:tplc="4D90E0B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A15CAF"/>
    <w:multiLevelType w:val="hybridMultilevel"/>
    <w:tmpl w:val="C86678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191B3D"/>
    <w:multiLevelType w:val="hybridMultilevel"/>
    <w:tmpl w:val="3D9600E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B7581C"/>
    <w:multiLevelType w:val="hybridMultilevel"/>
    <w:tmpl w:val="FACE7BA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6121A1"/>
    <w:multiLevelType w:val="hybridMultilevel"/>
    <w:tmpl w:val="A3964F5E"/>
    <w:lvl w:ilvl="0" w:tplc="040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4" w15:restartNumberingAfterBreak="0">
    <w:nsid w:val="4EAC5CCC"/>
    <w:multiLevelType w:val="hybridMultilevel"/>
    <w:tmpl w:val="AEB298E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75A6B3A"/>
    <w:multiLevelType w:val="hybridMultilevel"/>
    <w:tmpl w:val="98A09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F06BF5"/>
    <w:multiLevelType w:val="hybridMultilevel"/>
    <w:tmpl w:val="DDD6DB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276A16"/>
    <w:multiLevelType w:val="hybridMultilevel"/>
    <w:tmpl w:val="25F48D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7147F8"/>
    <w:multiLevelType w:val="multilevel"/>
    <w:tmpl w:val="957A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90644330">
    <w:abstractNumId w:val="6"/>
  </w:num>
  <w:num w:numId="2" w16cid:durableId="148248597">
    <w:abstractNumId w:val="8"/>
  </w:num>
  <w:num w:numId="3" w16cid:durableId="2092502603">
    <w:abstractNumId w:val="5"/>
  </w:num>
  <w:num w:numId="4" w16cid:durableId="441068725">
    <w:abstractNumId w:val="12"/>
  </w:num>
  <w:num w:numId="5" w16cid:durableId="188110490">
    <w:abstractNumId w:val="11"/>
  </w:num>
  <w:num w:numId="6" w16cid:durableId="469252045">
    <w:abstractNumId w:val="3"/>
  </w:num>
  <w:num w:numId="7" w16cid:durableId="1683776509">
    <w:abstractNumId w:val="0"/>
  </w:num>
  <w:num w:numId="8" w16cid:durableId="264311041">
    <w:abstractNumId w:val="7"/>
  </w:num>
  <w:num w:numId="9" w16cid:durableId="188419855">
    <w:abstractNumId w:val="17"/>
  </w:num>
  <w:num w:numId="10" w16cid:durableId="1887060929">
    <w:abstractNumId w:val="16"/>
  </w:num>
  <w:num w:numId="11" w16cid:durableId="897322411">
    <w:abstractNumId w:val="4"/>
  </w:num>
  <w:num w:numId="12" w16cid:durableId="456458663">
    <w:abstractNumId w:val="1"/>
  </w:num>
  <w:num w:numId="13" w16cid:durableId="1003244212">
    <w:abstractNumId w:val="18"/>
  </w:num>
  <w:num w:numId="14" w16cid:durableId="1205751675">
    <w:abstractNumId w:val="14"/>
  </w:num>
  <w:num w:numId="15" w16cid:durableId="2036346237">
    <w:abstractNumId w:val="10"/>
  </w:num>
  <w:num w:numId="16" w16cid:durableId="334722516">
    <w:abstractNumId w:val="15"/>
  </w:num>
  <w:num w:numId="17" w16cid:durableId="974410478">
    <w:abstractNumId w:val="13"/>
  </w:num>
  <w:num w:numId="18" w16cid:durableId="2057505581">
    <w:abstractNumId w:val="2"/>
  </w:num>
  <w:num w:numId="19" w16cid:durableId="57679058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z Hosker">
    <w15:presenceInfo w15:providerId="AD" w15:userId="S::lhosker@teachbeyond.org::4b52af1f-7fa7-4354-b580-9bcf054bf7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DcxNrUwMDEwMDNR0lEKTi0uzszPAykwqwUAaSqZdiwAAAA="/>
  </w:docVars>
  <w:rsids>
    <w:rsidRoot w:val="0074668A"/>
    <w:rsid w:val="00024BF8"/>
    <w:rsid w:val="000260D2"/>
    <w:rsid w:val="00027DE3"/>
    <w:rsid w:val="0003380A"/>
    <w:rsid w:val="0005494F"/>
    <w:rsid w:val="000631AE"/>
    <w:rsid w:val="00063823"/>
    <w:rsid w:val="00086378"/>
    <w:rsid w:val="00094D0A"/>
    <w:rsid w:val="000A7E30"/>
    <w:rsid w:val="000B04F2"/>
    <w:rsid w:val="000B2EBB"/>
    <w:rsid w:val="000B3DAE"/>
    <w:rsid w:val="000B4A75"/>
    <w:rsid w:val="000C7537"/>
    <w:rsid w:val="000D4FEA"/>
    <w:rsid w:val="000D720D"/>
    <w:rsid w:val="000E2BA3"/>
    <w:rsid w:val="00113B76"/>
    <w:rsid w:val="00127DD5"/>
    <w:rsid w:val="00131011"/>
    <w:rsid w:val="00173B76"/>
    <w:rsid w:val="001A0D83"/>
    <w:rsid w:val="001A3EEB"/>
    <w:rsid w:val="001D0E72"/>
    <w:rsid w:val="001D51E3"/>
    <w:rsid w:val="001D69EA"/>
    <w:rsid w:val="001E5D92"/>
    <w:rsid w:val="001E727E"/>
    <w:rsid w:val="00207A6B"/>
    <w:rsid w:val="00234151"/>
    <w:rsid w:val="00244BE8"/>
    <w:rsid w:val="002540C1"/>
    <w:rsid w:val="002566A8"/>
    <w:rsid w:val="002573D5"/>
    <w:rsid w:val="002761CE"/>
    <w:rsid w:val="0029486C"/>
    <w:rsid w:val="002A040F"/>
    <w:rsid w:val="002A64B3"/>
    <w:rsid w:val="002A70BF"/>
    <w:rsid w:val="002A7B22"/>
    <w:rsid w:val="002B13F0"/>
    <w:rsid w:val="002B1CF3"/>
    <w:rsid w:val="002B4E2F"/>
    <w:rsid w:val="002B7D95"/>
    <w:rsid w:val="002C5DB1"/>
    <w:rsid w:val="002C6544"/>
    <w:rsid w:val="002D2AAB"/>
    <w:rsid w:val="002E2560"/>
    <w:rsid w:val="002F1545"/>
    <w:rsid w:val="00307DB5"/>
    <w:rsid w:val="003610A0"/>
    <w:rsid w:val="00373E16"/>
    <w:rsid w:val="00380252"/>
    <w:rsid w:val="003B435B"/>
    <w:rsid w:val="003D6959"/>
    <w:rsid w:val="003F535F"/>
    <w:rsid w:val="004250A1"/>
    <w:rsid w:val="00427895"/>
    <w:rsid w:val="00431266"/>
    <w:rsid w:val="00457413"/>
    <w:rsid w:val="004607D5"/>
    <w:rsid w:val="00475418"/>
    <w:rsid w:val="00475CF2"/>
    <w:rsid w:val="00495B63"/>
    <w:rsid w:val="004B0991"/>
    <w:rsid w:val="004F30A0"/>
    <w:rsid w:val="00510867"/>
    <w:rsid w:val="005262E7"/>
    <w:rsid w:val="00530442"/>
    <w:rsid w:val="005314DB"/>
    <w:rsid w:val="00543F39"/>
    <w:rsid w:val="0055433B"/>
    <w:rsid w:val="005549FE"/>
    <w:rsid w:val="005B4F38"/>
    <w:rsid w:val="005F386A"/>
    <w:rsid w:val="0060514A"/>
    <w:rsid w:val="006063AF"/>
    <w:rsid w:val="00653176"/>
    <w:rsid w:val="00680A58"/>
    <w:rsid w:val="00685676"/>
    <w:rsid w:val="006A3144"/>
    <w:rsid w:val="006C148F"/>
    <w:rsid w:val="006D5BAE"/>
    <w:rsid w:val="006E551B"/>
    <w:rsid w:val="007179F5"/>
    <w:rsid w:val="0072221F"/>
    <w:rsid w:val="00722F3A"/>
    <w:rsid w:val="00733A21"/>
    <w:rsid w:val="00745EB8"/>
    <w:rsid w:val="0074668A"/>
    <w:rsid w:val="00753805"/>
    <w:rsid w:val="00761E2E"/>
    <w:rsid w:val="007A02BA"/>
    <w:rsid w:val="007A1C44"/>
    <w:rsid w:val="007A4FDC"/>
    <w:rsid w:val="007E32C3"/>
    <w:rsid w:val="007F4527"/>
    <w:rsid w:val="0080691E"/>
    <w:rsid w:val="00815DED"/>
    <w:rsid w:val="00822B2D"/>
    <w:rsid w:val="00823339"/>
    <w:rsid w:val="008248F8"/>
    <w:rsid w:val="008451D3"/>
    <w:rsid w:val="008526A9"/>
    <w:rsid w:val="008723BC"/>
    <w:rsid w:val="00884570"/>
    <w:rsid w:val="00890C68"/>
    <w:rsid w:val="008C1EAF"/>
    <w:rsid w:val="008C40EB"/>
    <w:rsid w:val="008D4926"/>
    <w:rsid w:val="008E1990"/>
    <w:rsid w:val="00901151"/>
    <w:rsid w:val="00903F82"/>
    <w:rsid w:val="00910D0A"/>
    <w:rsid w:val="009134E2"/>
    <w:rsid w:val="00927B7B"/>
    <w:rsid w:val="009313FA"/>
    <w:rsid w:val="009372DA"/>
    <w:rsid w:val="00940FF6"/>
    <w:rsid w:val="00941066"/>
    <w:rsid w:val="00947957"/>
    <w:rsid w:val="00947E32"/>
    <w:rsid w:val="0095509C"/>
    <w:rsid w:val="00963266"/>
    <w:rsid w:val="009634EC"/>
    <w:rsid w:val="00967B07"/>
    <w:rsid w:val="0098270B"/>
    <w:rsid w:val="009871CC"/>
    <w:rsid w:val="00997499"/>
    <w:rsid w:val="00997B4A"/>
    <w:rsid w:val="009B0C0F"/>
    <w:rsid w:val="009B2E84"/>
    <w:rsid w:val="009B7246"/>
    <w:rsid w:val="009C6A96"/>
    <w:rsid w:val="009E22EB"/>
    <w:rsid w:val="009F097F"/>
    <w:rsid w:val="009F0FD9"/>
    <w:rsid w:val="00A009F2"/>
    <w:rsid w:val="00A549CF"/>
    <w:rsid w:val="00A62DDE"/>
    <w:rsid w:val="00AA3EBF"/>
    <w:rsid w:val="00AB1292"/>
    <w:rsid w:val="00AC6B6A"/>
    <w:rsid w:val="00AC71BF"/>
    <w:rsid w:val="00AD6617"/>
    <w:rsid w:val="00AE085A"/>
    <w:rsid w:val="00AE6168"/>
    <w:rsid w:val="00AF2CE3"/>
    <w:rsid w:val="00AF3D28"/>
    <w:rsid w:val="00B271E3"/>
    <w:rsid w:val="00B325CB"/>
    <w:rsid w:val="00B33749"/>
    <w:rsid w:val="00B345EE"/>
    <w:rsid w:val="00B40648"/>
    <w:rsid w:val="00B418B2"/>
    <w:rsid w:val="00B42A96"/>
    <w:rsid w:val="00B43436"/>
    <w:rsid w:val="00B51B42"/>
    <w:rsid w:val="00B643D0"/>
    <w:rsid w:val="00B724ED"/>
    <w:rsid w:val="00B828B5"/>
    <w:rsid w:val="00B939AB"/>
    <w:rsid w:val="00BA0D91"/>
    <w:rsid w:val="00BB115A"/>
    <w:rsid w:val="00BB6DD7"/>
    <w:rsid w:val="00BD17E4"/>
    <w:rsid w:val="00BD4EF9"/>
    <w:rsid w:val="00BF0999"/>
    <w:rsid w:val="00C22E50"/>
    <w:rsid w:val="00C240E7"/>
    <w:rsid w:val="00C34825"/>
    <w:rsid w:val="00C37ACB"/>
    <w:rsid w:val="00C40C0E"/>
    <w:rsid w:val="00C43B70"/>
    <w:rsid w:val="00C44F56"/>
    <w:rsid w:val="00C951C1"/>
    <w:rsid w:val="00CC28FD"/>
    <w:rsid w:val="00CE0B92"/>
    <w:rsid w:val="00CF55B5"/>
    <w:rsid w:val="00D17C0A"/>
    <w:rsid w:val="00D20152"/>
    <w:rsid w:val="00D30F2B"/>
    <w:rsid w:val="00D3479D"/>
    <w:rsid w:val="00D36D1B"/>
    <w:rsid w:val="00D45E19"/>
    <w:rsid w:val="00D46610"/>
    <w:rsid w:val="00D57ADD"/>
    <w:rsid w:val="00D64698"/>
    <w:rsid w:val="00D67887"/>
    <w:rsid w:val="00D9224D"/>
    <w:rsid w:val="00D932F1"/>
    <w:rsid w:val="00DB5336"/>
    <w:rsid w:val="00DC0DC8"/>
    <w:rsid w:val="00E239C2"/>
    <w:rsid w:val="00E33369"/>
    <w:rsid w:val="00E45610"/>
    <w:rsid w:val="00E47642"/>
    <w:rsid w:val="00E600A8"/>
    <w:rsid w:val="00E6786B"/>
    <w:rsid w:val="00E757B7"/>
    <w:rsid w:val="00EB1831"/>
    <w:rsid w:val="00EB5AE7"/>
    <w:rsid w:val="00EB7AB8"/>
    <w:rsid w:val="00EB7EFF"/>
    <w:rsid w:val="00ED4753"/>
    <w:rsid w:val="00ED5B95"/>
    <w:rsid w:val="00F133FE"/>
    <w:rsid w:val="00F15782"/>
    <w:rsid w:val="00F33B1F"/>
    <w:rsid w:val="00F41469"/>
    <w:rsid w:val="00F55CF4"/>
    <w:rsid w:val="00F63581"/>
    <w:rsid w:val="00F66FEC"/>
    <w:rsid w:val="00F71AD5"/>
    <w:rsid w:val="00F923EE"/>
    <w:rsid w:val="00FA3BD8"/>
    <w:rsid w:val="00FA710C"/>
    <w:rsid w:val="00FC2F91"/>
    <w:rsid w:val="00FD616A"/>
    <w:rsid w:val="00FF369A"/>
    <w:rsid w:val="3E58C410"/>
    <w:rsid w:val="3F118A0E"/>
    <w:rsid w:val="77164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744746"/>
  <w15:docId w15:val="{74BAFC42-FC64-4972-A21F-A9C7C68AB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18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68A"/>
  </w:style>
  <w:style w:type="paragraph" w:styleId="Footer">
    <w:name w:val="footer"/>
    <w:basedOn w:val="Normal"/>
    <w:link w:val="FooterChar"/>
    <w:uiPriority w:val="99"/>
    <w:unhideWhenUsed/>
    <w:rsid w:val="00746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68A"/>
  </w:style>
  <w:style w:type="paragraph" w:styleId="ListParagraph">
    <w:name w:val="List Paragraph"/>
    <w:basedOn w:val="Normal"/>
    <w:uiPriority w:val="34"/>
    <w:qFormat/>
    <w:rsid w:val="006A31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6FE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FEC"/>
    <w:rPr>
      <w:rFonts w:ascii="Lucida Grande" w:hAnsi="Lucida Grande" w:cs="Lucida Grande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6FE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66FE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6FE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FE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F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600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0A8"/>
    <w:rPr>
      <w:color w:val="808080"/>
      <w:shd w:val="clear" w:color="auto" w:fill="E6E6E6"/>
    </w:rPr>
  </w:style>
  <w:style w:type="paragraph" w:styleId="NoSpacing">
    <w:name w:val="No Spacing"/>
    <w:basedOn w:val="Normal"/>
    <w:uiPriority w:val="1"/>
    <w:qFormat/>
    <w:rsid w:val="00910D0A"/>
    <w:pPr>
      <w:spacing w:after="0" w:line="240" w:lineRule="auto"/>
    </w:pPr>
    <w:rPr>
      <w:rFonts w:ascii="Calibr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6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mailto:Personnel.uk@teachbeyond.org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mailto:peopleservices.uk@teachbeyond.or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325df2d-7d5e-4430-bf11-f72bb08da888">TBDOC-45-14689</_dlc_DocId>
    <_dlc_DocIdUrl xmlns="8325df2d-7d5e-4430-bf11-f72bb08da888">
      <Url>https://teachbeyond.sharepoint.com/AdminServices/HR/_layouts/15/DocIdRedir.aspx?ID=TBDOC-45-14689</Url>
      <Description>TBDOC-45-14689</Description>
    </_dlc_DocIdUrl>
    <SharedWithUsers xmlns="eeb848e1-6b75-4ceb-b700-d95935eee0d4">
      <UserInfo>
        <DisplayName>Jennifer Rymer</DisplayName>
        <AccountId>3023</AccountId>
        <AccountType/>
      </UserInfo>
      <UserInfo>
        <DisplayName>Givorgy Kraskoff</DisplayName>
        <AccountId>3014</AccountId>
        <AccountType/>
      </UserInfo>
      <UserInfo>
        <DisplayName>Maria Festen</DisplayName>
        <AccountId>3055</AccountId>
        <AccountType/>
      </UserInfo>
      <UserInfo>
        <DisplayName>Vance Frusher</DisplayName>
        <AccountId>1332</AccountId>
        <AccountType/>
      </UserInfo>
      <UserInfo>
        <DisplayName>Michael Koerber</DisplayName>
        <AccountId>93</AccountId>
        <AccountType/>
      </UserInfo>
      <UserInfo>
        <DisplayName>David Durance</DisplayName>
        <AccountId>125</AccountId>
        <AccountType/>
      </UserInfo>
      <UserInfo>
        <DisplayName>Cabinet</DisplayName>
        <AccountId>2986</AccountId>
        <AccountType/>
      </UserInfo>
      <UserInfo>
        <DisplayName>Chelsea VanBuskirk</DisplayName>
        <AccountId>1553</AccountId>
        <AccountType/>
      </UserInfo>
    </SharedWithUsers>
    <_ip_UnifiedCompliancePolicyUIAction xmlns="http://schemas.microsoft.com/sharepoint/v3" xsi:nil="true"/>
    <TaxCatchAll xmlns="8325df2d-7d5e-4430-bf11-f72bb08da888" xsi:nil="true"/>
    <_ip_UnifiedCompliancePolicyProperties xmlns="http://schemas.microsoft.com/sharepoint/v3" xsi:nil="true"/>
    <lcf76f155ced4ddcb4097134ff3c332f xmlns="0671f9d4-43b0-4365-96d6-babff874c28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49BF61CEA0C4F9448637218D3213B" ma:contentTypeVersion="32" ma:contentTypeDescription="Create a new document." ma:contentTypeScope="" ma:versionID="c713cdd82a54993e76ecf99f02ff55df">
  <xsd:schema xmlns:xsd="http://www.w3.org/2001/XMLSchema" xmlns:xs="http://www.w3.org/2001/XMLSchema" xmlns:p="http://schemas.microsoft.com/office/2006/metadata/properties" xmlns:ns1="http://schemas.microsoft.com/sharepoint/v3" xmlns:ns2="eeb848e1-6b75-4ceb-b700-d95935eee0d4" xmlns:ns3="8325df2d-7d5e-4430-bf11-f72bb08da888" xmlns:ns4="0671f9d4-43b0-4365-96d6-babff874c28e" targetNamespace="http://schemas.microsoft.com/office/2006/metadata/properties" ma:root="true" ma:fieldsID="c450ba28b8c430e3a0ad8ddfc67e0966" ns1:_="" ns2:_="" ns3:_="" ns4:_="">
    <xsd:import namespace="http://schemas.microsoft.com/sharepoint/v3"/>
    <xsd:import namespace="eeb848e1-6b75-4ceb-b700-d95935eee0d4"/>
    <xsd:import namespace="8325df2d-7d5e-4430-bf11-f72bb08da888"/>
    <xsd:import namespace="0671f9d4-43b0-4365-96d6-babff874c28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_dlc_DocId" minOccurs="0"/>
                <xsd:element ref="ns3:_dlc_DocIdUrl" minOccurs="0"/>
                <xsd:element ref="ns3:_dlc_DocIdPersistId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lcf76f155ced4ddcb4097134ff3c332f" minOccurs="0"/>
                <xsd:element ref="ns3:TaxCatchAll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848e1-6b75-4ceb-b700-d95935eee0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25df2d-7d5e-4430-bf11-f72bb08da888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f375cc0-ebcd-4377-acc4-1ecf5b3ed404}" ma:internalName="TaxCatchAll" ma:showField="CatchAllData" ma:web="8325df2d-7d5e-4430-bf11-f72bb08da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1f9d4-43b0-4365-96d6-babff874c2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a50ff7a-227d-4605-86f0-58f1a11958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2F41C8-CFA1-4191-86D3-9EB1A53BC0B5}">
  <ds:schemaRefs>
    <ds:schemaRef ds:uri="http://schemas.microsoft.com/office/2006/metadata/properties"/>
    <ds:schemaRef ds:uri="http://schemas.microsoft.com/office/infopath/2007/PartnerControls"/>
    <ds:schemaRef ds:uri="8325df2d-7d5e-4430-bf11-f72bb08da888"/>
    <ds:schemaRef ds:uri="eeb848e1-6b75-4ceb-b700-d95935eee0d4"/>
    <ds:schemaRef ds:uri="http://schemas.microsoft.com/sharepoint/v3"/>
    <ds:schemaRef ds:uri="0671f9d4-43b0-4365-96d6-babff874c28e"/>
  </ds:schemaRefs>
</ds:datastoreItem>
</file>

<file path=customXml/itemProps2.xml><?xml version="1.0" encoding="utf-8"?>
<ds:datastoreItem xmlns:ds="http://schemas.openxmlformats.org/officeDocument/2006/customXml" ds:itemID="{8520357F-03FB-4AFC-B4B9-67E0696EA6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C9C63D-4A4D-4D5A-8B1B-C10B2EB79C2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6011CB-135E-48DA-809E-6020AA3A1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b848e1-6b75-4ceb-b700-d95935eee0d4"/>
    <ds:schemaRef ds:uri="8325df2d-7d5e-4430-bf11-f72bb08da888"/>
    <ds:schemaRef ds:uri="0671f9d4-43b0-4365-96d6-babff874c2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89</Words>
  <Characters>3362</Characters>
  <Application>Microsoft Office Word</Application>
  <DocSecurity>0</DocSecurity>
  <Lines>28</Lines>
  <Paragraphs>7</Paragraphs>
  <ScaleCrop>false</ScaleCrop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asiciel</dc:creator>
  <cp:keywords/>
  <dc:description/>
  <cp:lastModifiedBy>Liz Hosker</cp:lastModifiedBy>
  <cp:revision>6</cp:revision>
  <dcterms:created xsi:type="dcterms:W3CDTF">2026-05-07T09:04:00Z</dcterms:created>
  <dcterms:modified xsi:type="dcterms:W3CDTF">2026-05-0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149BF61CEA0C4F9448637218D3213B</vt:lpwstr>
  </property>
  <property fmtid="{D5CDD505-2E9C-101B-9397-08002B2CF9AE}" pid="3" name="_dlc_DocIdItemGuid">
    <vt:lpwstr>93f29d03-7bae-45bc-8304-4dec3a4386ec</vt:lpwstr>
  </property>
  <property fmtid="{D5CDD505-2E9C-101B-9397-08002B2CF9AE}" pid="4" name="TaxKeyword">
    <vt:lpwstr/>
  </property>
  <property fmtid="{D5CDD505-2E9C-101B-9397-08002B2CF9AE}" pid="5" name="HRDocType">
    <vt:lpwstr/>
  </property>
  <property fmtid="{D5CDD505-2E9C-101B-9397-08002B2CF9AE}" pid="6" name="MediaServiceImageTags">
    <vt:lpwstr/>
  </property>
</Properties>
</file>